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473173" w14:textId="45A5CB75" w:rsidR="00C952C3" w:rsidRPr="00E622C6" w:rsidRDefault="00414EA3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  <w:bookmarkStart w:id="0" w:name="_Hlk67655507"/>
      <w:bookmarkEnd w:id="0"/>
      <w:r w:rsidRPr="00E622C6">
        <w:rPr>
          <w:rFonts w:ascii="Times New Roman" w:hAnsi="Times New Roman"/>
          <w:noProof/>
          <w:sz w:val="24"/>
          <w:szCs w:val="24"/>
        </w:rPr>
        <w:drawing>
          <wp:anchor distT="36576" distB="36576" distL="36576" distR="36576" simplePos="0" relativeHeight="251659264" behindDoc="0" locked="0" layoutInCell="1" allowOverlap="1" wp14:anchorId="648B0940" wp14:editId="14D413F5">
            <wp:simplePos x="0" y="0"/>
            <wp:positionH relativeFrom="column">
              <wp:posOffset>-196850</wp:posOffset>
            </wp:positionH>
            <wp:positionV relativeFrom="paragraph">
              <wp:posOffset>-514350</wp:posOffset>
            </wp:positionV>
            <wp:extent cx="929640" cy="838200"/>
            <wp:effectExtent l="0" t="0" r="0" b="0"/>
            <wp:wrapNone/>
            <wp:docPr id="3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859" t="13803" r="10844" b="14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64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2006" w:rsidRPr="00E622C6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EF1479F" wp14:editId="007939A9">
                <wp:simplePos x="0" y="0"/>
                <wp:positionH relativeFrom="column">
                  <wp:posOffset>809625</wp:posOffset>
                </wp:positionH>
                <wp:positionV relativeFrom="paragraph">
                  <wp:posOffset>-542925</wp:posOffset>
                </wp:positionV>
                <wp:extent cx="5740400" cy="933450"/>
                <wp:effectExtent l="0" t="0" r="0" b="0"/>
                <wp:wrapNone/>
                <wp:docPr id="19213647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0400" cy="933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E1E766" w14:textId="77777777" w:rsidR="00AE2407" w:rsidRDefault="00AE2407" w:rsidP="00C952C3">
                            <w:pPr>
                              <w:widowControl w:val="0"/>
                              <w:spacing w:after="0" w:line="240" w:lineRule="auto"/>
                              <w:jc w:val="center"/>
                              <w:rPr>
                                <w:rFonts w:ascii="Book Antiqua" w:hAnsi="Book Antiqua"/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  <w:r w:rsidRPr="00CC4A65">
                              <w:rPr>
                                <w:rFonts w:ascii="Book Antiqua" w:hAnsi="Book Antiqua"/>
                                <w:b/>
                                <w:bCs/>
                                <w:sz w:val="60"/>
                                <w:szCs w:val="60"/>
                              </w:rPr>
                              <w:t>Touchstones</w:t>
                            </w:r>
                            <w:r>
                              <w:rPr>
                                <w:rFonts w:ascii="Book Antiqua" w:hAnsi="Book Antiqua"/>
                                <w:b/>
                                <w:bCs/>
                                <w:sz w:val="60"/>
                                <w:szCs w:val="60"/>
                              </w:rPr>
                              <w:t xml:space="preserve"> Project</w:t>
                            </w:r>
                          </w:p>
                          <w:p w14:paraId="4EAD7EA0" w14:textId="1276FDF0" w:rsidR="00C952C3" w:rsidRPr="00AE2407" w:rsidRDefault="00AE2407" w:rsidP="00C952C3">
                            <w:pPr>
                              <w:widowControl w:val="0"/>
                              <w:spacing w:after="0" w:line="240" w:lineRule="auto"/>
                              <w:jc w:val="center"/>
                              <w:rPr>
                                <w:rFonts w:ascii="Book Antiqua" w:hAnsi="Book Antiqua"/>
                                <w:b/>
                                <w:sz w:val="36"/>
                                <w:szCs w:val="36"/>
                              </w:rPr>
                            </w:pPr>
                            <w:r w:rsidRPr="00AE2407">
                              <w:rPr>
                                <w:rFonts w:ascii="Book Antiqua" w:hAnsi="Book Antiqua"/>
                                <w:b/>
                                <w:bCs/>
                                <w:sz w:val="36"/>
                                <w:szCs w:val="36"/>
                              </w:rPr>
                              <w:t>N</w:t>
                            </w:r>
                            <w:r w:rsidR="00C952C3" w:rsidRPr="00EC26D6">
                              <w:rPr>
                                <w:rFonts w:ascii="Book Antiqua" w:hAnsi="Book Antiqua"/>
                                <w:b/>
                                <w:iCs/>
                                <w:sz w:val="36"/>
                                <w:szCs w:val="36"/>
                              </w:rPr>
                              <w:t>etcar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F1479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3.75pt;margin-top:-42.75pt;width:452pt;height:73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">
                <v:textbox>
                  <w:txbxContent>
                    <w:p w14:paraId="41E1E766" w14:textId="77777777" w:rsidR="00AE2407" w:rsidRDefault="00AE2407" w:rsidP="00C952C3">
                      <w:pPr>
                        <w:widowControl w:val="0"/>
                        <w:spacing w:after="0" w:line="240" w:lineRule="auto"/>
                        <w:jc w:val="center"/>
                        <w:rPr>
                          <w:rFonts w:ascii="Book Antiqua" w:hAnsi="Book Antiqua"/>
                          <w:b/>
                          <w:bCs/>
                          <w:sz w:val="60"/>
                          <w:szCs w:val="60"/>
                        </w:rPr>
                      </w:pPr>
                      <w:r w:rsidRPr="00CC4A65">
                        <w:rPr>
                          <w:rFonts w:ascii="Book Antiqua" w:hAnsi="Book Antiqua"/>
                          <w:b/>
                          <w:bCs/>
                          <w:sz w:val="60"/>
                          <w:szCs w:val="60"/>
                        </w:rPr>
                        <w:t>Touchstones</w:t>
                      </w:r>
                      <w:r>
                        <w:rPr>
                          <w:rFonts w:ascii="Book Antiqua" w:hAnsi="Book Antiqua"/>
                          <w:b/>
                          <w:bCs/>
                          <w:sz w:val="60"/>
                          <w:szCs w:val="60"/>
                        </w:rPr>
                        <w:t xml:space="preserve"> Project</w:t>
                      </w:r>
                    </w:p>
                    <w:p w14:paraId="4EAD7EA0" w14:textId="1276FDF0" w:rsidR="00C952C3" w:rsidRPr="00AE2407" w:rsidRDefault="00AE2407" w:rsidP="00C952C3">
                      <w:pPr>
                        <w:widowControl w:val="0"/>
                        <w:spacing w:after="0" w:line="240" w:lineRule="auto"/>
                        <w:jc w:val="center"/>
                        <w:rPr>
                          <w:rFonts w:ascii="Book Antiqua" w:hAnsi="Book Antiqua"/>
                          <w:b/>
                          <w:sz w:val="36"/>
                          <w:szCs w:val="36"/>
                        </w:rPr>
                      </w:pPr>
                      <w:r w:rsidRPr="00AE2407">
                        <w:rPr>
                          <w:rFonts w:ascii="Book Antiqua" w:hAnsi="Book Antiqua"/>
                          <w:b/>
                          <w:bCs/>
                          <w:sz w:val="36"/>
                          <w:szCs w:val="36"/>
                        </w:rPr>
                        <w:t>N</w:t>
                      </w:r>
                      <w:r w:rsidR="00C952C3" w:rsidRPr="00EC26D6">
                        <w:rPr>
                          <w:rFonts w:ascii="Book Antiqua" w:hAnsi="Book Antiqua"/>
                          <w:b/>
                          <w:iCs/>
                          <w:sz w:val="36"/>
                          <w:szCs w:val="36"/>
                        </w:rPr>
                        <w:t>etcards</w:t>
                      </w:r>
                    </w:p>
                  </w:txbxContent>
                </v:textbox>
              </v:shape>
            </w:pict>
          </mc:Fallback>
        </mc:AlternateContent>
      </w:r>
    </w:p>
    <w:p w14:paraId="4640AA46" w14:textId="77777777" w:rsidR="00C952C3" w:rsidRPr="00E622C6" w:rsidRDefault="00C952C3" w:rsidP="00E622C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9D108B3" w14:textId="5C8E89B7" w:rsidR="00C952C3" w:rsidRPr="00E622C6" w:rsidRDefault="00DF2006" w:rsidP="00E622C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E622C6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461CF21" wp14:editId="0CA7F87D">
                <wp:simplePos x="0" y="0"/>
                <wp:positionH relativeFrom="column">
                  <wp:posOffset>-188595</wp:posOffset>
                </wp:positionH>
                <wp:positionV relativeFrom="paragraph">
                  <wp:posOffset>160655</wp:posOffset>
                </wp:positionV>
                <wp:extent cx="6748780" cy="457200"/>
                <wp:effectExtent l="0" t="0" r="13970" b="19050"/>
                <wp:wrapNone/>
                <wp:docPr id="274721379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8780" cy="457200"/>
                        </a:xfrm>
                        <a:prstGeom prst="rect">
                          <a:avLst/>
                        </a:prstGeom>
                        <a:solidFill>
                          <a:srgbClr val="9C3587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D4A262" w14:textId="7D7C7B19" w:rsidR="00C952C3" w:rsidRPr="00670517" w:rsidRDefault="00FF02A2" w:rsidP="00CD61D3">
                            <w:pPr>
                              <w:jc w:val="center"/>
                              <w:rPr>
                                <w:rFonts w:ascii="Garamond" w:hAnsi="Garamond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>Justice</w:t>
                            </w:r>
                            <w:r w:rsidR="00735FB5">
                              <w:rPr>
                                <w:rFonts w:ascii="Garamond" w:hAnsi="Garamond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</w:t>
                            </w:r>
                            <w:r w:rsidR="00C952C3" w:rsidRPr="00670517">
                              <w:rPr>
                                <w:rFonts w:ascii="Garamond" w:hAnsi="Garamond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>Netcards</w:t>
                            </w:r>
                            <w:r w:rsidR="000E5411" w:rsidRPr="00670517">
                              <w:rPr>
                                <w:rFonts w:ascii="Garamond" w:hAnsi="Garamond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</w:t>
                            </w:r>
                            <w:r w:rsidR="00063B04" w:rsidRPr="00670517">
                              <w:rPr>
                                <w:rFonts w:ascii="Garamond" w:hAnsi="Garamond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>with</w:t>
                            </w:r>
                            <w:r w:rsidR="000E5411" w:rsidRPr="00670517">
                              <w:rPr>
                                <w:rFonts w:ascii="Garamond" w:hAnsi="Garamond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Text</w:t>
                            </w:r>
                          </w:p>
                          <w:p w14:paraId="71667007" w14:textId="77777777" w:rsidR="00C952C3" w:rsidRDefault="00C952C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61CF21" id="Text Box 1" o:spid="_x0000_s1027" type="#_x0000_t202" style="position:absolute;margin-left:-14.85pt;margin-top:12.65pt;width:531.4pt;height:3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" fillcolor="#9c3587">
                <v:textbox>
                  <w:txbxContent>
                    <w:p w14:paraId="4DD4A262" w14:textId="7D7C7B19" w:rsidR="00C952C3" w:rsidRPr="00670517" w:rsidRDefault="00FF02A2" w:rsidP="00CD61D3">
                      <w:pPr>
                        <w:jc w:val="center"/>
                        <w:rPr>
                          <w:rFonts w:ascii="Garamond" w:hAnsi="Garamond"/>
                          <w:b/>
                          <w:color w:val="FFFFFF" w:themeColor="background1"/>
                          <w:sz w:val="44"/>
                          <w:szCs w:val="44"/>
                        </w:rPr>
                      </w:pPr>
                      <w:r>
                        <w:rPr>
                          <w:rFonts w:ascii="Garamond" w:hAnsi="Garamond"/>
                          <w:b/>
                          <w:color w:val="FFFFFF" w:themeColor="background1"/>
                          <w:sz w:val="44"/>
                          <w:szCs w:val="44"/>
                        </w:rPr>
                        <w:t>Justice</w:t>
                      </w:r>
                      <w:r w:rsidR="00735FB5">
                        <w:rPr>
                          <w:rFonts w:ascii="Garamond" w:hAnsi="Garamond"/>
                          <w:b/>
                          <w:color w:val="FFFFFF" w:themeColor="background1"/>
                          <w:sz w:val="44"/>
                          <w:szCs w:val="44"/>
                        </w:rPr>
                        <w:t xml:space="preserve"> </w:t>
                      </w:r>
                      <w:r w:rsidR="00C952C3" w:rsidRPr="00670517">
                        <w:rPr>
                          <w:rFonts w:ascii="Garamond" w:hAnsi="Garamond"/>
                          <w:b/>
                          <w:color w:val="FFFFFF" w:themeColor="background1"/>
                          <w:sz w:val="44"/>
                          <w:szCs w:val="44"/>
                        </w:rPr>
                        <w:t>Netcards</w:t>
                      </w:r>
                      <w:r w:rsidR="000E5411" w:rsidRPr="00670517">
                        <w:rPr>
                          <w:rFonts w:ascii="Garamond" w:hAnsi="Garamond"/>
                          <w:b/>
                          <w:color w:val="FFFFFF" w:themeColor="background1"/>
                          <w:sz w:val="44"/>
                          <w:szCs w:val="44"/>
                        </w:rPr>
                        <w:t xml:space="preserve"> </w:t>
                      </w:r>
                      <w:r w:rsidR="00063B04" w:rsidRPr="00670517">
                        <w:rPr>
                          <w:rFonts w:ascii="Garamond" w:hAnsi="Garamond"/>
                          <w:b/>
                          <w:color w:val="FFFFFF" w:themeColor="background1"/>
                          <w:sz w:val="44"/>
                          <w:szCs w:val="44"/>
                        </w:rPr>
                        <w:t>with</w:t>
                      </w:r>
                      <w:r w:rsidR="000E5411" w:rsidRPr="00670517">
                        <w:rPr>
                          <w:rFonts w:ascii="Garamond" w:hAnsi="Garamond"/>
                          <w:b/>
                          <w:color w:val="FFFFFF" w:themeColor="background1"/>
                          <w:sz w:val="44"/>
                          <w:szCs w:val="44"/>
                        </w:rPr>
                        <w:t xml:space="preserve"> Text</w:t>
                      </w:r>
                    </w:p>
                    <w:p w14:paraId="71667007" w14:textId="77777777" w:rsidR="00C952C3" w:rsidRDefault="00C952C3"/>
                  </w:txbxContent>
                </v:textbox>
              </v:shape>
            </w:pict>
          </mc:Fallback>
        </mc:AlternateContent>
      </w:r>
    </w:p>
    <w:p w14:paraId="2347819D" w14:textId="77777777" w:rsidR="00C952C3" w:rsidRPr="00E622C6" w:rsidRDefault="00C952C3" w:rsidP="00E622C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9441B90" w14:textId="77777777" w:rsidR="00C952C3" w:rsidRPr="00E622C6" w:rsidRDefault="00C952C3" w:rsidP="00E622C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14E20748" w14:textId="77777777" w:rsidR="00C952C3" w:rsidRPr="00E622C6" w:rsidRDefault="00C952C3" w:rsidP="00E622C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E3E0FD3" w14:textId="77777777" w:rsidR="00C952C3" w:rsidRPr="00E622C6" w:rsidRDefault="00C952C3" w:rsidP="00E622C6">
      <w:pPr>
        <w:spacing w:after="0" w:line="240" w:lineRule="auto"/>
        <w:rPr>
          <w:rFonts w:ascii="Times New Roman" w:hAnsi="Times New Roman"/>
          <w:b/>
          <w:sz w:val="24"/>
          <w:szCs w:val="24"/>
        </w:rPr>
        <w:sectPr w:rsidR="00C952C3" w:rsidRPr="00E622C6" w:rsidSect="00C952C3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F87BA21" w14:textId="77777777" w:rsidR="00E622C6" w:rsidRPr="00E622C6" w:rsidRDefault="00E622C6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E622C6">
        <w:rPr>
          <w:rFonts w:ascii="Times New Roman" w:hAnsi="Times New Roman"/>
          <w:sz w:val="24"/>
          <w:szCs w:val="24"/>
        </w:rPr>
        <w:t>Beloved Community HRJ</w:t>
      </w:r>
    </w:p>
    <w:p w14:paraId="44FC71E8" w14:textId="77777777" w:rsidR="00E622C6" w:rsidRPr="00E622C6" w:rsidRDefault="00E622C6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E622C6">
        <w:rPr>
          <w:rFonts w:ascii="Times New Roman" w:hAnsi="Times New Roman"/>
          <w:sz w:val="24"/>
          <w:szCs w:val="24"/>
        </w:rPr>
        <w:t>Bread HRJ</w:t>
      </w:r>
    </w:p>
    <w:p w14:paraId="23AABD1B" w14:textId="77777777" w:rsidR="00E622C6" w:rsidRPr="00E622C6" w:rsidRDefault="00E622C6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E622C6">
        <w:rPr>
          <w:rFonts w:ascii="Times New Roman" w:hAnsi="Times New Roman"/>
          <w:sz w:val="24"/>
          <w:szCs w:val="24"/>
        </w:rPr>
        <w:t>Charity HRJ</w:t>
      </w:r>
    </w:p>
    <w:p w14:paraId="682576E5" w14:textId="77777777" w:rsidR="00E622C6" w:rsidRPr="00E622C6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E622C6">
        <w:rPr>
          <w:rFonts w:ascii="Times New Roman" w:hAnsi="Times New Roman"/>
          <w:sz w:val="24"/>
          <w:szCs w:val="24"/>
          <w:shd w:val="clear" w:color="auto" w:fill="FFFFFF"/>
        </w:rPr>
        <w:t>Conscience HRJ</w:t>
      </w:r>
    </w:p>
    <w:p w14:paraId="004F10FA" w14:textId="77777777" w:rsidR="00E622C6" w:rsidRDefault="00E622C6" w:rsidP="00E622C6">
      <w:pPr>
        <w:pStyle w:val="NormalWeb"/>
        <w:spacing w:before="0" w:beforeAutospacing="0" w:after="0" w:afterAutospacing="0"/>
        <w:rPr>
          <w:shd w:val="clear" w:color="auto" w:fill="FFFFFF"/>
        </w:rPr>
      </w:pPr>
    </w:p>
    <w:p w14:paraId="7B32584D" w14:textId="4A51056C" w:rsidR="00E622C6" w:rsidRDefault="00E622C6" w:rsidP="00E622C6">
      <w:pPr>
        <w:pStyle w:val="NormalWeb"/>
        <w:spacing w:before="0" w:beforeAutospacing="0" w:after="0" w:afterAutospacing="0"/>
        <w:rPr>
          <w:shd w:val="clear" w:color="auto" w:fill="FFFFFF"/>
        </w:rPr>
      </w:pPr>
      <w:r>
        <w:rPr>
          <w:noProof/>
          <w:shd w:val="clear" w:color="auto" w:fill="FFFFFF"/>
        </w:rPr>
        <w:drawing>
          <wp:inline distT="0" distB="0" distL="0" distR="0" wp14:anchorId="2149EAEF" wp14:editId="2CBDA645">
            <wp:extent cx="2524338" cy="1309465"/>
            <wp:effectExtent l="0" t="0" r="9525" b="5080"/>
            <wp:docPr id="10211851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1185104" name="Picture 102118510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0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A2A6E" w14:textId="77777777" w:rsidR="00E622C6" w:rsidRDefault="00E622C6" w:rsidP="00E622C6">
      <w:pPr>
        <w:pStyle w:val="NormalWeb"/>
        <w:spacing w:before="0" w:beforeAutospacing="0" w:after="0" w:afterAutospacing="0"/>
        <w:rPr>
          <w:shd w:val="clear" w:color="auto" w:fill="FFFFFF"/>
        </w:rPr>
      </w:pPr>
    </w:p>
    <w:p w14:paraId="13F405AE" w14:textId="18AE7A6B" w:rsidR="00E622C6" w:rsidRPr="00E622C6" w:rsidRDefault="00E622C6" w:rsidP="00E622C6">
      <w:pPr>
        <w:pStyle w:val="NormalWeb"/>
        <w:spacing w:before="0" w:beforeAutospacing="0" w:after="0" w:afterAutospacing="0"/>
        <w:rPr>
          <w:shd w:val="clear" w:color="auto" w:fill="FFFFFF"/>
        </w:rPr>
      </w:pPr>
      <w:r>
        <w:rPr>
          <w:noProof/>
          <w:shd w:val="clear" w:color="auto" w:fill="FFFFFF"/>
        </w:rPr>
        <w:drawing>
          <wp:inline distT="0" distB="0" distL="0" distR="0" wp14:anchorId="789B10BE" wp14:editId="235FC963">
            <wp:extent cx="2524338" cy="1315030"/>
            <wp:effectExtent l="0" t="0" r="0" b="0"/>
            <wp:docPr id="208218970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2189706" name="Picture 208218970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1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B73D1" w14:textId="77777777" w:rsidR="00E622C6" w:rsidRDefault="00E622C6" w:rsidP="00E622C6">
      <w:pPr>
        <w:pStyle w:val="NormalWeb"/>
        <w:spacing w:before="0" w:beforeAutospacing="0" w:after="0" w:afterAutospacing="0"/>
        <w:rPr>
          <w:shd w:val="clear" w:color="auto" w:fill="FFFFFF"/>
        </w:rPr>
      </w:pPr>
    </w:p>
    <w:p w14:paraId="4202C2E5" w14:textId="1FAAD0B2" w:rsidR="00E622C6" w:rsidRDefault="00E622C6" w:rsidP="00E622C6">
      <w:pPr>
        <w:pStyle w:val="NormalWeb"/>
        <w:spacing w:before="0" w:beforeAutospacing="0" w:after="0" w:afterAutospacing="0"/>
        <w:rPr>
          <w:shd w:val="clear" w:color="auto" w:fill="FFFFFF"/>
        </w:rPr>
      </w:pPr>
      <w:r>
        <w:rPr>
          <w:noProof/>
          <w:shd w:val="clear" w:color="auto" w:fill="FFFFFF"/>
        </w:rPr>
        <w:drawing>
          <wp:inline distT="0" distB="0" distL="0" distR="0" wp14:anchorId="77151261" wp14:editId="514A1DA3">
            <wp:extent cx="2526192" cy="1309465"/>
            <wp:effectExtent l="0" t="0" r="7620" b="5080"/>
            <wp:docPr id="18575791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57910" name="Picture 18575791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0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DC909" w14:textId="77777777" w:rsidR="00E622C6" w:rsidRDefault="00E622C6" w:rsidP="00E622C6">
      <w:pPr>
        <w:pStyle w:val="NormalWeb"/>
        <w:spacing w:before="0" w:beforeAutospacing="0" w:after="0" w:afterAutospacing="0"/>
        <w:rPr>
          <w:shd w:val="clear" w:color="auto" w:fill="FFFFFF"/>
        </w:rPr>
      </w:pPr>
    </w:p>
    <w:p w14:paraId="0F8AF84C" w14:textId="08B0E0AC" w:rsidR="00E622C6" w:rsidRDefault="00E622C6" w:rsidP="00E622C6">
      <w:pPr>
        <w:pStyle w:val="NormalWeb"/>
        <w:spacing w:before="0" w:beforeAutospacing="0" w:after="0" w:afterAutospacing="0"/>
        <w:rPr>
          <w:shd w:val="clear" w:color="auto" w:fill="FFFFFF"/>
        </w:rPr>
      </w:pPr>
      <w:r>
        <w:rPr>
          <w:noProof/>
          <w:shd w:val="clear" w:color="auto" w:fill="FFFFFF"/>
        </w:rPr>
        <w:drawing>
          <wp:inline distT="0" distB="0" distL="0" distR="0" wp14:anchorId="04A7EA00" wp14:editId="45BBD0E8">
            <wp:extent cx="2524338" cy="1315030"/>
            <wp:effectExtent l="0" t="0" r="0" b="0"/>
            <wp:docPr id="111270891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2708919" name="Picture 1112708919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1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14789" w14:textId="77777777" w:rsidR="00E622C6" w:rsidRDefault="00E622C6" w:rsidP="00E622C6">
      <w:pPr>
        <w:pStyle w:val="NormalWeb"/>
        <w:spacing w:before="0" w:beforeAutospacing="0" w:after="0" w:afterAutospacing="0"/>
        <w:rPr>
          <w:shd w:val="clear" w:color="auto" w:fill="FFFFFF"/>
        </w:rPr>
      </w:pPr>
    </w:p>
    <w:p w14:paraId="71D8F782" w14:textId="77777777" w:rsidR="00E622C6" w:rsidRDefault="00E622C6" w:rsidP="00E622C6">
      <w:pPr>
        <w:pStyle w:val="NormalWeb"/>
        <w:spacing w:before="0" w:beforeAutospacing="0" w:after="0" w:afterAutospacing="0"/>
        <w:rPr>
          <w:shd w:val="clear" w:color="auto" w:fill="FFFFFF"/>
        </w:rPr>
      </w:pPr>
    </w:p>
    <w:p w14:paraId="744AFBDE" w14:textId="1658F006" w:rsidR="00E622C6" w:rsidRPr="00E622C6" w:rsidRDefault="00E622C6" w:rsidP="00E622C6">
      <w:pPr>
        <w:pStyle w:val="NormalWeb"/>
        <w:spacing w:before="0" w:beforeAutospacing="0" w:after="0" w:afterAutospacing="0"/>
        <w:rPr>
          <w:shd w:val="clear" w:color="auto" w:fill="FFFFFF"/>
        </w:rPr>
      </w:pPr>
      <w:r w:rsidRPr="00E622C6">
        <w:rPr>
          <w:shd w:val="clear" w:color="auto" w:fill="FFFFFF"/>
        </w:rPr>
        <w:t>Courtroom HRJ</w:t>
      </w:r>
    </w:p>
    <w:p w14:paraId="7BAD6490" w14:textId="77777777" w:rsidR="00E622C6" w:rsidRPr="00E622C6" w:rsidRDefault="00E622C6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E622C6">
        <w:rPr>
          <w:rFonts w:ascii="Times New Roman" w:hAnsi="Times New Roman"/>
          <w:sz w:val="24"/>
          <w:szCs w:val="24"/>
        </w:rPr>
        <w:t>Delay HRJ</w:t>
      </w:r>
    </w:p>
    <w:p w14:paraId="45F7ECB6" w14:textId="77777777" w:rsidR="00E622C6" w:rsidRPr="00E622C6" w:rsidRDefault="00E622C6" w:rsidP="00E622C6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  <w:r w:rsidRPr="00E622C6">
        <w:rPr>
          <w:bCs/>
          <w:shd w:val="clear" w:color="auto" w:fill="FFFFFF"/>
        </w:rPr>
        <w:t>Democracy HRJ</w:t>
      </w:r>
    </w:p>
    <w:p w14:paraId="5340DA75" w14:textId="77777777" w:rsidR="00E622C6" w:rsidRPr="00E622C6" w:rsidRDefault="00E622C6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E622C6">
        <w:rPr>
          <w:rFonts w:ascii="Times New Roman" w:hAnsi="Times New Roman"/>
          <w:sz w:val="24"/>
          <w:szCs w:val="24"/>
        </w:rPr>
        <w:t>Emotion HRJ</w:t>
      </w:r>
    </w:p>
    <w:p w14:paraId="7A099A42" w14:textId="77777777" w:rsidR="00E622C6" w:rsidRDefault="00E622C6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AC2DD07" w14:textId="17513C47" w:rsidR="00E622C6" w:rsidRPr="00E622C6" w:rsidRDefault="00E622C6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2282357A" wp14:editId="4E7DA8A6">
            <wp:extent cx="2524338" cy="1311320"/>
            <wp:effectExtent l="0" t="0" r="9525" b="3175"/>
            <wp:docPr id="200658327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6583271" name="Picture 200658327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1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FDB6C" w14:textId="77777777" w:rsidR="00E622C6" w:rsidRDefault="00E622C6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8B4CA27" w14:textId="46E36140" w:rsidR="00E622C6" w:rsidRPr="00E622C6" w:rsidRDefault="00E622C6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C16B596" wp14:editId="068F9CC3">
            <wp:extent cx="2526192" cy="1315030"/>
            <wp:effectExtent l="0" t="0" r="7620" b="0"/>
            <wp:docPr id="178407434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4074342" name="Picture 178407434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1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82703" w14:textId="77777777" w:rsidR="00E622C6" w:rsidRDefault="00E622C6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26B84A5" w14:textId="297E6345" w:rsidR="00E622C6" w:rsidRDefault="00E622C6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70B32954" wp14:editId="32872B29">
            <wp:extent cx="2526192" cy="1315030"/>
            <wp:effectExtent l="0" t="0" r="7620" b="0"/>
            <wp:docPr id="167072243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0722437" name="Picture 1670722437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1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58898" w14:textId="77777777" w:rsidR="00E622C6" w:rsidRDefault="00E622C6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7AD744B" w14:textId="2F198E36" w:rsidR="00E622C6" w:rsidRDefault="00E622C6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02718836" wp14:editId="4F0FF718">
            <wp:extent cx="2526192" cy="1318739"/>
            <wp:effectExtent l="0" t="0" r="7620" b="0"/>
            <wp:docPr id="65806157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8061571" name="Picture 658061571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18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79819" w14:textId="77777777" w:rsidR="00E622C6" w:rsidRDefault="00E622C6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8E5E1D1" w14:textId="77777777" w:rsidR="00E622C6" w:rsidRDefault="00E622C6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741AB68" w14:textId="34534700" w:rsidR="00E622C6" w:rsidRPr="00E622C6" w:rsidRDefault="00E622C6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E622C6">
        <w:rPr>
          <w:rFonts w:ascii="Times New Roman" w:hAnsi="Times New Roman"/>
          <w:sz w:val="24"/>
          <w:szCs w:val="24"/>
        </w:rPr>
        <w:lastRenderedPageBreak/>
        <w:t>Environment HRJ</w:t>
      </w:r>
    </w:p>
    <w:p w14:paraId="1D598136" w14:textId="77777777" w:rsidR="00E622C6" w:rsidRPr="00E622C6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E622C6">
        <w:rPr>
          <w:rFonts w:ascii="Times New Roman" w:hAnsi="Times New Roman"/>
          <w:sz w:val="24"/>
          <w:szCs w:val="24"/>
          <w:shd w:val="clear" w:color="auto" w:fill="FFFFFF"/>
        </w:rPr>
        <w:t>Healing HRJ</w:t>
      </w:r>
    </w:p>
    <w:p w14:paraId="0DBEB296" w14:textId="77777777" w:rsidR="00E622C6" w:rsidRPr="00E622C6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E622C6">
        <w:rPr>
          <w:rFonts w:ascii="Times New Roman" w:hAnsi="Times New Roman"/>
          <w:sz w:val="24"/>
          <w:szCs w:val="24"/>
          <w:shd w:val="clear" w:color="auto" w:fill="FFFFFF"/>
        </w:rPr>
        <w:t>Helpless HRJ</w:t>
      </w:r>
    </w:p>
    <w:p w14:paraId="67D5E048" w14:textId="77777777" w:rsidR="00E622C6" w:rsidRPr="00E622C6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E622C6">
        <w:rPr>
          <w:rFonts w:ascii="Times New Roman" w:hAnsi="Times New Roman"/>
          <w:sz w:val="24"/>
          <w:szCs w:val="24"/>
          <w:shd w:val="clear" w:color="auto" w:fill="FFFFFF"/>
        </w:rPr>
        <w:t>Ignorance HRJ</w:t>
      </w:r>
    </w:p>
    <w:p w14:paraId="130A286A" w14:textId="77777777" w:rsidR="00E622C6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6F0C6C83" w14:textId="53E3075E" w:rsidR="00E622C6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479E785D" wp14:editId="53FA9416">
            <wp:extent cx="2524338" cy="1316884"/>
            <wp:effectExtent l="0" t="0" r="0" b="0"/>
            <wp:docPr id="21141330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4133011" name="Picture 2114133011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16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A5CFA" w14:textId="77777777" w:rsidR="00E622C6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A551056" w14:textId="40C2EA5B" w:rsidR="00E622C6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10A5795B" wp14:editId="1C85CC47">
            <wp:extent cx="2515064" cy="1302046"/>
            <wp:effectExtent l="0" t="0" r="0" b="0"/>
            <wp:docPr id="40043674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0436746" name="Picture 400436746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5064" cy="1302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5558D" w14:textId="77777777" w:rsidR="00E622C6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42C1312A" w14:textId="3335BC8A" w:rsidR="00E622C6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2F8ED060" wp14:editId="0536A5DD">
            <wp:extent cx="2526192" cy="1307611"/>
            <wp:effectExtent l="0" t="0" r="7620" b="6985"/>
            <wp:docPr id="56111827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1118274" name="Picture 561118274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07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5C146" w14:textId="77777777" w:rsidR="00E622C6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764D3608" w14:textId="01528305" w:rsidR="00E622C6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55790426" wp14:editId="092FAE19">
            <wp:extent cx="2526192" cy="1313175"/>
            <wp:effectExtent l="0" t="0" r="7620" b="1905"/>
            <wp:docPr id="129654557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6545573" name="Picture 1296545573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1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0EEB8" w14:textId="77777777" w:rsidR="00E622C6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515CD24F" w14:textId="77777777" w:rsidR="00E622C6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1C53F1B" w14:textId="77777777" w:rsidR="00E622C6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7307E3C0" w14:textId="77777777" w:rsidR="00E622C6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2947C1B6" w14:textId="77777777" w:rsidR="00E622C6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4BEDDA4F" w14:textId="77777777" w:rsidR="00E622C6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7C58A960" w14:textId="77777777" w:rsidR="00E622C6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341621FE" w14:textId="77777777" w:rsidR="00E622C6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6653D1D8" w14:textId="77777777" w:rsidR="00E622C6" w:rsidRPr="00E622C6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7BD2076" w14:textId="77777777" w:rsidR="00E622C6" w:rsidRPr="00E622C6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E622C6">
        <w:rPr>
          <w:rFonts w:ascii="Times New Roman" w:hAnsi="Times New Roman"/>
          <w:sz w:val="24"/>
          <w:szCs w:val="24"/>
          <w:shd w:val="clear" w:color="auto" w:fill="FFFFFF"/>
        </w:rPr>
        <w:t>Inequality HRJ</w:t>
      </w:r>
    </w:p>
    <w:p w14:paraId="7D92F9F3" w14:textId="77777777" w:rsidR="00E622C6" w:rsidRPr="00E622C6" w:rsidRDefault="00E622C6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</w:rPr>
      </w:pPr>
      <w:r w:rsidRPr="00E622C6">
        <w:rPr>
          <w:rFonts w:ascii="Times New Roman" w:hAnsi="Times New Roman"/>
          <w:sz w:val="24"/>
          <w:szCs w:val="24"/>
        </w:rPr>
        <w:t>Integrity HRJ</w:t>
      </w:r>
    </w:p>
    <w:p w14:paraId="0A8BCA21" w14:textId="77777777" w:rsidR="00E622C6" w:rsidRPr="00E622C6" w:rsidRDefault="00E622C6" w:rsidP="00E622C6">
      <w:pPr>
        <w:spacing w:after="0" w:line="240" w:lineRule="auto"/>
        <w:rPr>
          <w:rStyle w:val="Hyperlink"/>
          <w:rFonts w:ascii="Times New Roman" w:hAnsi="Times New Roman"/>
          <w:color w:val="auto"/>
          <w:sz w:val="24"/>
          <w:szCs w:val="24"/>
          <w:u w:val="none"/>
          <w:shd w:val="clear" w:color="auto" w:fill="FFFFFF"/>
        </w:rPr>
      </w:pPr>
      <w:r w:rsidRPr="00E622C6">
        <w:rPr>
          <w:rStyle w:val="Hyperlink"/>
          <w:rFonts w:ascii="Times New Roman" w:hAnsi="Times New Roman"/>
          <w:color w:val="auto"/>
          <w:sz w:val="24"/>
          <w:szCs w:val="24"/>
          <w:u w:val="none"/>
          <w:shd w:val="clear" w:color="auto" w:fill="FFFFFF"/>
        </w:rPr>
        <w:t>Justice Asleep HRJ</w:t>
      </w:r>
    </w:p>
    <w:p w14:paraId="2FD6085D" w14:textId="77777777" w:rsidR="00E622C6" w:rsidRPr="00E622C6" w:rsidRDefault="00E622C6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E622C6">
        <w:rPr>
          <w:rFonts w:ascii="Times New Roman" w:hAnsi="Times New Roman"/>
          <w:sz w:val="24"/>
          <w:szCs w:val="24"/>
          <w:shd w:val="clear" w:color="auto" w:fill="FFFFFF"/>
        </w:rPr>
        <w:t>Law HRJ</w:t>
      </w:r>
    </w:p>
    <w:p w14:paraId="410BB05A" w14:textId="77777777" w:rsidR="00E622C6" w:rsidRDefault="00E622C6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5A118C70" w14:textId="0D8173F4" w:rsidR="00E622C6" w:rsidRDefault="001E5BF2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3A4A0F2A" wp14:editId="25D01AD5">
            <wp:extent cx="2524338" cy="1315030"/>
            <wp:effectExtent l="0" t="0" r="0" b="0"/>
            <wp:docPr id="65378161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781610" name="Picture 653781610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1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E026B" w14:textId="77777777" w:rsidR="00E622C6" w:rsidRPr="00E622C6" w:rsidRDefault="00E622C6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78793AFE" w14:textId="29EDE21E" w:rsidR="00E622C6" w:rsidRDefault="001E5BF2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260864BA" wp14:editId="0125E508">
            <wp:extent cx="2524338" cy="1316884"/>
            <wp:effectExtent l="0" t="0" r="0" b="0"/>
            <wp:docPr id="195965872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9658722" name="Picture 1959658722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16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6B400" w14:textId="77777777" w:rsidR="001E5BF2" w:rsidRDefault="001E5BF2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FE86FD3" w14:textId="580A1068" w:rsidR="001E5BF2" w:rsidRDefault="00F7014E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152446A1" wp14:editId="269E4FD1">
            <wp:extent cx="2524338" cy="1311320"/>
            <wp:effectExtent l="0" t="0" r="9525" b="3175"/>
            <wp:docPr id="1305888369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888369" name="Picture 1305888369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1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38917" w14:textId="77777777" w:rsidR="001E5BF2" w:rsidRDefault="001E5BF2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13B9BD49" w14:textId="205F7AA5" w:rsidR="001E5BF2" w:rsidRDefault="00F7014E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09F0BEAC" wp14:editId="40876E46">
            <wp:extent cx="2526192" cy="1309465"/>
            <wp:effectExtent l="0" t="0" r="7620" b="5080"/>
            <wp:docPr id="1036313441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6313441" name="Picture 1036313441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0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E2F3B" w14:textId="77777777" w:rsidR="001E5BF2" w:rsidRDefault="001E5BF2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43505A3" w14:textId="77777777" w:rsidR="001E5BF2" w:rsidRDefault="001E5BF2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3DD46BC3" w14:textId="77777777" w:rsidR="00F7014E" w:rsidRDefault="00F7014E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69924C86" w14:textId="77777777" w:rsidR="00F7014E" w:rsidRDefault="00F7014E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74115A3A" w14:textId="77777777" w:rsidR="00F7014E" w:rsidRDefault="00F7014E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3EAFA470" w14:textId="77777777" w:rsidR="00F7014E" w:rsidRDefault="00F7014E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1CAFF66A" w14:textId="77777777" w:rsidR="00F7014E" w:rsidRDefault="00F7014E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2C30D3F2" w14:textId="77777777" w:rsidR="00F7014E" w:rsidRPr="00E622C6" w:rsidRDefault="00F7014E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5DD91B5B" w14:textId="77777777" w:rsidR="00E622C6" w:rsidRPr="00E622C6" w:rsidRDefault="00E622C6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E622C6">
        <w:rPr>
          <w:rFonts w:ascii="Times New Roman" w:hAnsi="Times New Roman"/>
          <w:sz w:val="24"/>
          <w:szCs w:val="24"/>
          <w:shd w:val="clear" w:color="auto" w:fill="FFFFFF"/>
        </w:rPr>
        <w:lastRenderedPageBreak/>
        <w:t>Lie HRJ</w:t>
      </w:r>
    </w:p>
    <w:p w14:paraId="6CFB6047" w14:textId="77777777" w:rsidR="00E622C6" w:rsidRPr="00E622C6" w:rsidRDefault="00E622C6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E622C6">
        <w:rPr>
          <w:rFonts w:ascii="Times New Roman" w:hAnsi="Times New Roman"/>
          <w:sz w:val="24"/>
          <w:szCs w:val="24"/>
          <w:shd w:val="clear" w:color="auto" w:fill="FFFFFF"/>
        </w:rPr>
        <w:t>Love HRJ</w:t>
      </w:r>
    </w:p>
    <w:p w14:paraId="02A9650E" w14:textId="77777777" w:rsidR="00E622C6" w:rsidRPr="00E622C6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E622C6">
        <w:rPr>
          <w:rFonts w:ascii="Times New Roman" w:hAnsi="Times New Roman"/>
          <w:sz w:val="24"/>
          <w:szCs w:val="24"/>
        </w:rPr>
        <w:t>Mercy HRJ</w:t>
      </w:r>
    </w:p>
    <w:p w14:paraId="379674DF" w14:textId="77777777" w:rsidR="00E622C6" w:rsidRPr="00E622C6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E622C6">
        <w:rPr>
          <w:rFonts w:ascii="Times New Roman" w:hAnsi="Times New Roman"/>
          <w:sz w:val="24"/>
          <w:szCs w:val="24"/>
          <w:shd w:val="clear" w:color="auto" w:fill="FFFFFF"/>
        </w:rPr>
        <w:t>Nature HRJ</w:t>
      </w:r>
    </w:p>
    <w:p w14:paraId="220E5DFE" w14:textId="77777777" w:rsidR="00E622C6" w:rsidRDefault="00E622C6" w:rsidP="00E622C6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</w:p>
    <w:p w14:paraId="6C52EC7F" w14:textId="79FC9A0B" w:rsidR="00F7014E" w:rsidRDefault="00F7014E" w:rsidP="00E622C6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  <w:r>
        <w:rPr>
          <w:bCs/>
          <w:noProof/>
          <w:shd w:val="clear" w:color="auto" w:fill="FFFFFF"/>
        </w:rPr>
        <w:drawing>
          <wp:inline distT="0" distB="0" distL="0" distR="0" wp14:anchorId="6AAE992C" wp14:editId="477076B9">
            <wp:extent cx="2524338" cy="1322449"/>
            <wp:effectExtent l="0" t="0" r="0" b="0"/>
            <wp:docPr id="1598361925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8361925" name="Picture 1598361925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22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F9F64" w14:textId="77777777" w:rsidR="00F7014E" w:rsidRDefault="00F7014E" w:rsidP="00E622C6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</w:p>
    <w:p w14:paraId="36260522" w14:textId="29BBEF9D" w:rsidR="00F7014E" w:rsidRDefault="00F7014E" w:rsidP="00E622C6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  <w:r>
        <w:rPr>
          <w:bCs/>
          <w:noProof/>
          <w:shd w:val="clear" w:color="auto" w:fill="FFFFFF"/>
        </w:rPr>
        <w:drawing>
          <wp:inline distT="0" distB="0" distL="0" distR="0" wp14:anchorId="29E4238B" wp14:editId="06320181">
            <wp:extent cx="2524498" cy="1312211"/>
            <wp:effectExtent l="0" t="0" r="0" b="2540"/>
            <wp:docPr id="681726667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1726667" name="Picture 681726667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498" cy="1312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6173B" w14:textId="77777777" w:rsidR="00F7014E" w:rsidRDefault="00F7014E" w:rsidP="00E622C6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</w:p>
    <w:p w14:paraId="36E381C7" w14:textId="1ACC896A" w:rsidR="00F7014E" w:rsidRDefault="00F7014E" w:rsidP="00E622C6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  <w:r>
        <w:rPr>
          <w:bCs/>
          <w:noProof/>
          <w:shd w:val="clear" w:color="auto" w:fill="FFFFFF"/>
        </w:rPr>
        <w:drawing>
          <wp:inline distT="0" distB="0" distL="0" distR="0" wp14:anchorId="33C06660" wp14:editId="1B32C811">
            <wp:extent cx="2524618" cy="1309669"/>
            <wp:effectExtent l="0" t="0" r="0" b="5080"/>
            <wp:docPr id="1163100211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100211" name="Picture 1163100211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618" cy="1309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14D8C" w14:textId="77777777" w:rsidR="00F7014E" w:rsidRDefault="00F7014E" w:rsidP="00E622C6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</w:p>
    <w:p w14:paraId="478763F9" w14:textId="307A8A24" w:rsidR="00F7014E" w:rsidRDefault="00F7014E" w:rsidP="00E622C6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  <w:r>
        <w:rPr>
          <w:bCs/>
          <w:noProof/>
          <w:shd w:val="clear" w:color="auto" w:fill="FFFFFF"/>
        </w:rPr>
        <w:drawing>
          <wp:inline distT="0" distB="0" distL="0" distR="0" wp14:anchorId="6812560D" wp14:editId="1A6E795E">
            <wp:extent cx="2526192" cy="1320594"/>
            <wp:effectExtent l="0" t="0" r="7620" b="0"/>
            <wp:docPr id="404612821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612821" name="Picture 404612821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20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AEBC2" w14:textId="77777777" w:rsidR="00F7014E" w:rsidRDefault="00F7014E" w:rsidP="00E622C6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</w:p>
    <w:p w14:paraId="3E5A5D21" w14:textId="77777777" w:rsidR="00F7014E" w:rsidRDefault="00F7014E" w:rsidP="00E622C6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</w:p>
    <w:p w14:paraId="23F9B3D6" w14:textId="77777777" w:rsidR="00F7014E" w:rsidRDefault="00F7014E" w:rsidP="00E622C6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</w:p>
    <w:p w14:paraId="467D5E7D" w14:textId="77777777" w:rsidR="00F7014E" w:rsidRDefault="00F7014E" w:rsidP="00E622C6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</w:p>
    <w:p w14:paraId="2D2C4750" w14:textId="77777777" w:rsidR="00F7014E" w:rsidRDefault="00F7014E" w:rsidP="00E622C6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</w:p>
    <w:p w14:paraId="42D79BB9" w14:textId="77777777" w:rsidR="00F7014E" w:rsidRPr="00E622C6" w:rsidRDefault="00F7014E" w:rsidP="00E622C6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</w:p>
    <w:p w14:paraId="49C93563" w14:textId="77777777" w:rsidR="00F7014E" w:rsidRDefault="00F7014E" w:rsidP="00E622C6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</w:p>
    <w:p w14:paraId="1874E7CF" w14:textId="77777777" w:rsidR="00F7014E" w:rsidRDefault="00F7014E" w:rsidP="00E622C6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</w:p>
    <w:p w14:paraId="1C388EA0" w14:textId="4711FF1D" w:rsidR="00E622C6" w:rsidRPr="00E622C6" w:rsidRDefault="00E622C6" w:rsidP="00E622C6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  <w:r w:rsidRPr="00E622C6">
        <w:rPr>
          <w:bCs/>
          <w:shd w:val="clear" w:color="auto" w:fill="FFFFFF"/>
        </w:rPr>
        <w:t>Ordinary People HRJ</w:t>
      </w:r>
    </w:p>
    <w:p w14:paraId="40C45030" w14:textId="77777777" w:rsidR="00E622C6" w:rsidRPr="00E622C6" w:rsidRDefault="00E622C6" w:rsidP="00E622C6">
      <w:pPr>
        <w:pStyle w:val="NormalWeb"/>
        <w:spacing w:before="0" w:beforeAutospacing="0" w:after="0" w:afterAutospacing="0"/>
        <w:rPr>
          <w:shd w:val="clear" w:color="auto" w:fill="FFFFFF"/>
        </w:rPr>
      </w:pPr>
      <w:r w:rsidRPr="00E622C6">
        <w:rPr>
          <w:shd w:val="clear" w:color="auto" w:fill="FFFFFF"/>
        </w:rPr>
        <w:t>Patriotism HRJ</w:t>
      </w:r>
    </w:p>
    <w:p w14:paraId="464526E4" w14:textId="77777777" w:rsidR="00E622C6" w:rsidRPr="00E622C6" w:rsidRDefault="00E622C6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E622C6">
        <w:rPr>
          <w:rFonts w:ascii="Times New Roman" w:hAnsi="Times New Roman"/>
          <w:sz w:val="24"/>
          <w:szCs w:val="24"/>
        </w:rPr>
        <w:t>Poverty HRJ</w:t>
      </w:r>
    </w:p>
    <w:p w14:paraId="65F1D06B" w14:textId="77777777" w:rsidR="00E622C6" w:rsidRPr="00E622C6" w:rsidRDefault="00E622C6" w:rsidP="00E622C6">
      <w:pPr>
        <w:pStyle w:val="NormalWeb"/>
        <w:spacing w:before="0" w:beforeAutospacing="0" w:after="0" w:afterAutospacing="0"/>
      </w:pPr>
      <w:r w:rsidRPr="00E622C6">
        <w:t>Power HRJ</w:t>
      </w:r>
    </w:p>
    <w:p w14:paraId="08D57FAD" w14:textId="77777777" w:rsidR="00E622C6" w:rsidRPr="00E622C6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18FCB6B" w14:textId="46D2F017" w:rsidR="00E622C6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25517035" wp14:editId="329302CA">
            <wp:extent cx="2524338" cy="1311320"/>
            <wp:effectExtent l="0" t="0" r="9525" b="3175"/>
            <wp:docPr id="2049888010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9888010" name="Picture 2049888010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1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1B65A" w14:textId="77777777" w:rsidR="00F7014E" w:rsidRDefault="00F7014E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541F16D8" w14:textId="1D12ED45" w:rsidR="00F7014E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7A2528B5" wp14:editId="645BD8A4">
            <wp:extent cx="2524338" cy="1326158"/>
            <wp:effectExtent l="0" t="0" r="0" b="7620"/>
            <wp:docPr id="392418258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418258" name="Picture 392418258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26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A849F" w14:textId="77777777" w:rsidR="00F7014E" w:rsidRDefault="00F7014E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2074B37A" w14:textId="7F38702A" w:rsidR="00A94657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3333E5CF" wp14:editId="14D256E2">
            <wp:extent cx="2528047" cy="1313175"/>
            <wp:effectExtent l="0" t="0" r="5715" b="1905"/>
            <wp:docPr id="1956347361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6347361" name="Picture 1956347361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8047" cy="131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41868F" w14:textId="77777777" w:rsidR="00A94657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232A9007" w14:textId="7244819D" w:rsidR="00A94657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492D67E9" wp14:editId="426AC347">
            <wp:extent cx="2524338" cy="1315030"/>
            <wp:effectExtent l="0" t="0" r="0" b="0"/>
            <wp:docPr id="823754799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3754799" name="Picture 823754799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1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6A852" w14:textId="77777777" w:rsidR="00A94657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77F5CA2C" w14:textId="77777777" w:rsidR="00A94657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36F3C8C5" w14:textId="77777777" w:rsidR="00A94657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1AD91BE5" w14:textId="77777777" w:rsidR="00A94657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7CFDC1D3" w14:textId="77777777" w:rsidR="00A94657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157C1C45" w14:textId="77777777" w:rsidR="00A94657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41006555" w14:textId="77777777" w:rsidR="00A94657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6E56127D" w14:textId="77777777" w:rsidR="00A94657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47B8ADC" w14:textId="77777777" w:rsidR="00E622C6" w:rsidRPr="00E622C6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E622C6">
        <w:rPr>
          <w:rFonts w:ascii="Times New Roman" w:hAnsi="Times New Roman"/>
          <w:sz w:val="24"/>
          <w:szCs w:val="24"/>
          <w:shd w:val="clear" w:color="auto" w:fill="FFFFFF"/>
        </w:rPr>
        <w:lastRenderedPageBreak/>
        <w:t>Prison HRJ</w:t>
      </w:r>
    </w:p>
    <w:p w14:paraId="128ADC3D" w14:textId="77777777" w:rsidR="00E622C6" w:rsidRPr="00E622C6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E622C6">
        <w:rPr>
          <w:rFonts w:ascii="Times New Roman" w:hAnsi="Times New Roman"/>
          <w:sz w:val="24"/>
          <w:szCs w:val="24"/>
          <w:shd w:val="clear" w:color="auto" w:fill="FFFFFF"/>
        </w:rPr>
        <w:t>Protest HRJ</w:t>
      </w:r>
    </w:p>
    <w:p w14:paraId="742FC59D" w14:textId="77777777" w:rsidR="00E622C6" w:rsidRPr="00E622C6" w:rsidRDefault="00E622C6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</w:rPr>
      </w:pPr>
      <w:r w:rsidRPr="00E622C6">
        <w:rPr>
          <w:rFonts w:ascii="Times New Roman" w:hAnsi="Times New Roman"/>
          <w:sz w:val="24"/>
          <w:szCs w:val="24"/>
        </w:rPr>
        <w:t>Saint HRJ</w:t>
      </w:r>
    </w:p>
    <w:p w14:paraId="67BD1478" w14:textId="77777777" w:rsidR="00E622C6" w:rsidRPr="00E622C6" w:rsidRDefault="00E622C6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</w:rPr>
      </w:pPr>
      <w:r w:rsidRPr="00E622C6">
        <w:rPr>
          <w:rFonts w:ascii="Times New Roman" w:hAnsi="Times New Roman"/>
          <w:sz w:val="24"/>
          <w:szCs w:val="24"/>
        </w:rPr>
        <w:t>Struggle HRJ</w:t>
      </w:r>
    </w:p>
    <w:p w14:paraId="5BC73C59" w14:textId="77777777" w:rsidR="00E622C6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67452B26" w14:textId="40202D0F" w:rsidR="00A94657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2D6D5F8F" wp14:editId="529BE9F2">
            <wp:extent cx="2524338" cy="1311320"/>
            <wp:effectExtent l="0" t="0" r="9525" b="3175"/>
            <wp:docPr id="116273295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2732955" name="Picture 1162732955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1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94D35" w14:textId="77777777" w:rsidR="00A94657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1DDAFDE1" w14:textId="6E7363F4" w:rsidR="00A94657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5BCE7DA7" wp14:editId="048DE522">
            <wp:extent cx="2524338" cy="1315030"/>
            <wp:effectExtent l="0" t="0" r="0" b="0"/>
            <wp:docPr id="307854852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854852" name="Picture 307854852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1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BC4E8" w14:textId="77777777" w:rsidR="00A94657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5173040F" w14:textId="059A2395" w:rsidR="00A94657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3C8DDCBD" wp14:editId="24DB1A55">
            <wp:extent cx="2524338" cy="1305756"/>
            <wp:effectExtent l="0" t="0" r="0" b="8890"/>
            <wp:docPr id="1418097491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097491" name="Picture 1418097491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05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E084B4" w14:textId="77777777" w:rsidR="00A94657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620A1CA1" w14:textId="490CCD7D" w:rsidR="00A94657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0B341C7D" wp14:editId="32D808EC">
            <wp:extent cx="2526192" cy="1352125"/>
            <wp:effectExtent l="0" t="0" r="7620" b="635"/>
            <wp:docPr id="787739233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7739233" name="Picture 787739233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5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2EA8C" w14:textId="77777777" w:rsidR="00A94657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2269CE7B" w14:textId="77777777" w:rsidR="00A94657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6B3D700B" w14:textId="77777777" w:rsidR="00A94657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38E10C54" w14:textId="77777777" w:rsidR="00A94657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7D63E6C5" w14:textId="77777777" w:rsidR="00A94657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15F77125" w14:textId="77777777" w:rsidR="00A94657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6251CCB2" w14:textId="77777777" w:rsidR="00A94657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252007E4" w14:textId="77777777" w:rsidR="00A94657" w:rsidRPr="00E622C6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5630CBC" w14:textId="77777777" w:rsidR="00E622C6" w:rsidRPr="00E622C6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E622C6">
        <w:rPr>
          <w:rFonts w:ascii="Times New Roman" w:hAnsi="Times New Roman"/>
          <w:sz w:val="24"/>
          <w:szCs w:val="24"/>
          <w:shd w:val="clear" w:color="auto" w:fill="FFFFFF"/>
        </w:rPr>
        <w:t>Unaffected HRJ</w:t>
      </w:r>
    </w:p>
    <w:p w14:paraId="43EC3913" w14:textId="77777777" w:rsidR="00E622C6" w:rsidRPr="00E622C6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E622C6">
        <w:rPr>
          <w:rFonts w:ascii="Times New Roman" w:hAnsi="Times New Roman"/>
          <w:sz w:val="24"/>
          <w:szCs w:val="24"/>
          <w:shd w:val="clear" w:color="auto" w:fill="FFFFFF"/>
        </w:rPr>
        <w:t>Wave HRJ</w:t>
      </w:r>
    </w:p>
    <w:p w14:paraId="58567142" w14:textId="77777777" w:rsidR="00E622C6" w:rsidRPr="00E622C6" w:rsidRDefault="00E622C6" w:rsidP="00E622C6">
      <w:pPr>
        <w:pStyle w:val="NormalWeb"/>
        <w:spacing w:before="0" w:beforeAutospacing="0" w:after="0" w:afterAutospacing="0"/>
        <w:rPr>
          <w:shd w:val="clear" w:color="auto" w:fill="FFFFFF"/>
        </w:rPr>
      </w:pPr>
      <w:r w:rsidRPr="00E622C6">
        <w:rPr>
          <w:shd w:val="clear" w:color="auto" w:fill="FFFFFF"/>
        </w:rPr>
        <w:t>Yelling HRJ</w:t>
      </w:r>
    </w:p>
    <w:p w14:paraId="3B982FAA" w14:textId="25BF546E" w:rsidR="00E71F1C" w:rsidRPr="00E622C6" w:rsidRDefault="00E71F1C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CB86069" w14:textId="46A5AD0E" w:rsidR="00EF58F6" w:rsidRDefault="00EF58F6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9C768EE" w14:textId="1F1B9B87" w:rsidR="00A94657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012A5A72" wp14:editId="38F1E481">
            <wp:extent cx="2524338" cy="1309465"/>
            <wp:effectExtent l="0" t="0" r="9525" b="5080"/>
            <wp:docPr id="1271726640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1726640" name="Picture 1271726640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0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0C04B" w14:textId="77777777" w:rsidR="00A94657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EA997F6" w14:textId="3BD72CE6" w:rsidR="00A94657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48E24C0B" wp14:editId="3346A9EE">
            <wp:extent cx="2526192" cy="1307611"/>
            <wp:effectExtent l="0" t="0" r="7620" b="6985"/>
            <wp:docPr id="1275406751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5406751" name="Picture 1275406751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07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9CDF5" w14:textId="77777777" w:rsidR="00A94657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BC8FD03" w14:textId="30291332" w:rsidR="00A94657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32D22454" wp14:editId="7C646A15">
            <wp:extent cx="2526192" cy="1318739"/>
            <wp:effectExtent l="0" t="0" r="7620" b="0"/>
            <wp:docPr id="648930903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8930903" name="Picture 648930903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18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124D3" w14:textId="77777777" w:rsidR="00A94657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AA5DF1D" w14:textId="77777777" w:rsidR="00A94657" w:rsidRPr="00E622C6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CE11F3D" w14:textId="1CC3B26B" w:rsidR="00C630B3" w:rsidRPr="00E622C6" w:rsidRDefault="00C630B3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E622C6">
        <w:rPr>
          <w:rFonts w:ascii="Times New Roman" w:hAnsi="Times New Roman"/>
          <w:sz w:val="24"/>
          <w:szCs w:val="24"/>
        </w:rPr>
        <w:br w:type="page"/>
      </w:r>
    </w:p>
    <w:p w14:paraId="2DDCE979" w14:textId="3C1AD1DA" w:rsidR="00A04B68" w:rsidRPr="00E622C6" w:rsidRDefault="00A04B68" w:rsidP="00E622C6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E622C6">
        <w:rPr>
          <w:rFonts w:ascii="Times New Roman" w:hAnsi="Times New Roman"/>
          <w:b/>
          <w:bCs/>
          <w:sz w:val="24"/>
          <w:szCs w:val="24"/>
        </w:rPr>
        <w:lastRenderedPageBreak/>
        <w:t>Text of Quotes</w:t>
      </w:r>
    </w:p>
    <w:p w14:paraId="2A9B1063" w14:textId="77777777" w:rsidR="00A94657" w:rsidRPr="00A94657" w:rsidRDefault="00A94657" w:rsidP="00A94657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A94657">
        <w:rPr>
          <w:rFonts w:ascii="Times New Roman" w:hAnsi="Times New Roman"/>
          <w:sz w:val="24"/>
          <w:szCs w:val="24"/>
        </w:rPr>
        <w:t>Beloved Community HRJ</w:t>
      </w:r>
    </w:p>
    <w:p w14:paraId="19D05D31" w14:textId="77777777" w:rsidR="00A94657" w:rsidRPr="00A94657" w:rsidRDefault="00A94657" w:rsidP="00A94657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A94657">
        <w:rPr>
          <w:rFonts w:ascii="Times New Roman" w:hAnsi="Times New Roman"/>
          <w:sz w:val="24"/>
          <w:szCs w:val="24"/>
        </w:rPr>
        <w:t>If we want a beloved community, we must stand for justice.   bell hooks</w:t>
      </w:r>
    </w:p>
    <w:p w14:paraId="6993DDA4" w14:textId="77777777" w:rsidR="00A94657" w:rsidRPr="00A94657" w:rsidRDefault="00A94657" w:rsidP="00A94657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8AAC94C" w14:textId="77777777" w:rsidR="00A94657" w:rsidRPr="00A94657" w:rsidRDefault="00A94657" w:rsidP="00A94657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A94657">
        <w:rPr>
          <w:rFonts w:ascii="Times New Roman" w:hAnsi="Times New Roman"/>
          <w:sz w:val="24"/>
          <w:szCs w:val="24"/>
        </w:rPr>
        <w:t>Bread HRJ</w:t>
      </w:r>
    </w:p>
    <w:p w14:paraId="7AF957F3" w14:textId="77777777" w:rsidR="00A94657" w:rsidRPr="00A94657" w:rsidRDefault="00A94657" w:rsidP="00A9465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A94657">
        <w:rPr>
          <w:rFonts w:ascii="Times New Roman" w:hAnsi="Times New Roman"/>
          <w:sz w:val="24"/>
          <w:szCs w:val="24"/>
          <w:shd w:val="clear" w:color="auto" w:fill="FFFFFF"/>
        </w:rPr>
        <w:t xml:space="preserve">Let there be justice for all. Let there be peace for all. Let there be work, bread, water and salt for all.   </w:t>
      </w:r>
      <w:hyperlink r:id="rId40" w:history="1">
        <w:r w:rsidRPr="00A94657">
          <w:rPr>
            <w:rStyle w:val="Hyperlink"/>
            <w:rFonts w:ascii="Times New Roman" w:hAnsi="Times New Roman"/>
            <w:color w:val="auto"/>
            <w:sz w:val="24"/>
            <w:szCs w:val="24"/>
            <w:u w:val="none"/>
            <w:shd w:val="clear" w:color="auto" w:fill="FFFFFF"/>
          </w:rPr>
          <w:t>Nelson Mandela</w:t>
        </w:r>
      </w:hyperlink>
    </w:p>
    <w:p w14:paraId="4AB00255" w14:textId="77777777" w:rsidR="00A94657" w:rsidRPr="00A94657" w:rsidRDefault="00A94657" w:rsidP="00A94657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D5656DC" w14:textId="77777777" w:rsidR="00A94657" w:rsidRPr="00A94657" w:rsidRDefault="00A94657" w:rsidP="00A94657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A94657">
        <w:rPr>
          <w:rFonts w:ascii="Times New Roman" w:hAnsi="Times New Roman"/>
          <w:sz w:val="24"/>
          <w:szCs w:val="24"/>
        </w:rPr>
        <w:t>Charity HRJ</w:t>
      </w:r>
    </w:p>
    <w:p w14:paraId="544F29E9" w14:textId="77777777" w:rsidR="00A94657" w:rsidRPr="00A94657" w:rsidRDefault="00A94657" w:rsidP="00A94657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A94657">
        <w:rPr>
          <w:rFonts w:ascii="Times New Roman" w:hAnsi="Times New Roman"/>
          <w:sz w:val="24"/>
          <w:szCs w:val="24"/>
        </w:rPr>
        <w:t>We must never ignore the injustices that make charity necessary, or the inequalities that make it possible.   Michael Eric Dyson</w:t>
      </w:r>
    </w:p>
    <w:p w14:paraId="7C07B060" w14:textId="77777777" w:rsidR="00A94657" w:rsidRPr="00A94657" w:rsidRDefault="00A94657" w:rsidP="00A94657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4E063FD2" w14:textId="77777777" w:rsidR="00A94657" w:rsidRPr="00A94657" w:rsidRDefault="00A94657" w:rsidP="00A94657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A94657">
        <w:rPr>
          <w:rFonts w:ascii="Times New Roman" w:hAnsi="Times New Roman"/>
          <w:sz w:val="24"/>
          <w:szCs w:val="24"/>
          <w:shd w:val="clear" w:color="auto" w:fill="FFFFFF"/>
        </w:rPr>
        <w:t>Conscience HRJ</w:t>
      </w:r>
    </w:p>
    <w:p w14:paraId="60CB3953" w14:textId="77777777" w:rsidR="00A94657" w:rsidRPr="00A94657" w:rsidRDefault="00A94657" w:rsidP="00A94657">
      <w:pPr>
        <w:spacing w:after="0" w:line="240" w:lineRule="auto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 w:rsidRPr="00A94657">
        <w:rPr>
          <w:rFonts w:ascii="Times New Roman" w:hAnsi="Times New Roman"/>
          <w:sz w:val="24"/>
          <w:szCs w:val="24"/>
          <w:shd w:val="clear" w:color="auto" w:fill="FFFFFF"/>
        </w:rPr>
        <w:t xml:space="preserve">This is to assuage our conscience…. But it doesn’t help the poor. They don’t need charity; they need justice.”   </w:t>
      </w:r>
      <w:hyperlink r:id="rId41" w:history="1">
        <w:r w:rsidRPr="00A94657">
          <w:rPr>
            <w:rStyle w:val="Hyperlink"/>
            <w:rFonts w:ascii="Times New Roman" w:hAnsi="Times New Roman"/>
            <w:color w:val="auto"/>
            <w:sz w:val="24"/>
            <w:szCs w:val="24"/>
            <w:u w:val="none"/>
            <w:shd w:val="clear" w:color="auto" w:fill="FFFFFF"/>
          </w:rPr>
          <w:t>Isabel Allende</w:t>
        </w:r>
      </w:hyperlink>
      <w:r w:rsidRPr="00A94657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 xml:space="preserve"> </w:t>
      </w:r>
    </w:p>
    <w:p w14:paraId="6F62FD6A" w14:textId="77777777" w:rsidR="00A94657" w:rsidRPr="00A94657" w:rsidRDefault="00A94657" w:rsidP="00A94657">
      <w:pPr>
        <w:pStyle w:val="NormalWeb"/>
        <w:spacing w:before="0" w:beforeAutospacing="0" w:after="0" w:afterAutospacing="0"/>
        <w:rPr>
          <w:shd w:val="clear" w:color="auto" w:fill="FFFFFF"/>
        </w:rPr>
      </w:pPr>
    </w:p>
    <w:p w14:paraId="43A0CAA9" w14:textId="77777777" w:rsidR="00A94657" w:rsidRPr="00A94657" w:rsidRDefault="00A94657" w:rsidP="00A94657">
      <w:pPr>
        <w:pStyle w:val="NormalWeb"/>
        <w:spacing w:before="0" w:beforeAutospacing="0" w:after="0" w:afterAutospacing="0"/>
        <w:rPr>
          <w:shd w:val="clear" w:color="auto" w:fill="FFFFFF"/>
        </w:rPr>
      </w:pPr>
      <w:r w:rsidRPr="00A94657">
        <w:rPr>
          <w:shd w:val="clear" w:color="auto" w:fill="FFFFFF"/>
        </w:rPr>
        <w:t>Courtroom HRJ</w:t>
      </w:r>
    </w:p>
    <w:p w14:paraId="0A8B98AE" w14:textId="77777777" w:rsidR="00A94657" w:rsidRPr="00A94657" w:rsidRDefault="00A94657" w:rsidP="00A94657">
      <w:pPr>
        <w:pStyle w:val="NormalWeb"/>
        <w:spacing w:before="0" w:beforeAutospacing="0" w:after="0" w:afterAutospacing="0"/>
        <w:rPr>
          <w:shd w:val="clear" w:color="auto" w:fill="FFFFFF"/>
        </w:rPr>
      </w:pPr>
      <w:r w:rsidRPr="00A94657">
        <w:rPr>
          <w:shd w:val="clear" w:color="auto" w:fill="FFFFFF"/>
        </w:rPr>
        <w:t>Do not make the mistake of thinking that you have to agree with people and their beliefs to defend them from injustice.   Bryant McGill</w:t>
      </w:r>
    </w:p>
    <w:p w14:paraId="286CF22D" w14:textId="77777777" w:rsidR="00A94657" w:rsidRPr="00A94657" w:rsidRDefault="00A94657" w:rsidP="00A94657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6936D34" w14:textId="77777777" w:rsidR="00A94657" w:rsidRPr="00A94657" w:rsidRDefault="00A94657" w:rsidP="00A94657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A94657">
        <w:rPr>
          <w:rFonts w:ascii="Times New Roman" w:hAnsi="Times New Roman"/>
          <w:sz w:val="24"/>
          <w:szCs w:val="24"/>
        </w:rPr>
        <w:t>Delay HRJ</w:t>
      </w:r>
    </w:p>
    <w:p w14:paraId="10D16153" w14:textId="77777777" w:rsidR="00A94657" w:rsidRPr="00A94657" w:rsidRDefault="00A94657" w:rsidP="00A94657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A94657">
        <w:rPr>
          <w:rFonts w:ascii="Times New Roman" w:hAnsi="Times New Roman"/>
          <w:sz w:val="24"/>
          <w:szCs w:val="24"/>
        </w:rPr>
        <w:t>Justice delayed is justice denied.   William E. Gladstone</w:t>
      </w:r>
    </w:p>
    <w:p w14:paraId="4B8F6353" w14:textId="77777777" w:rsidR="00A94657" w:rsidRPr="00A94657" w:rsidRDefault="00A94657" w:rsidP="00A94657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6E24D81" w14:textId="77777777" w:rsidR="00A94657" w:rsidRPr="00A94657" w:rsidRDefault="00A94657" w:rsidP="00A94657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  <w:r w:rsidRPr="00A94657">
        <w:rPr>
          <w:bCs/>
          <w:shd w:val="clear" w:color="auto" w:fill="FFFFFF"/>
        </w:rPr>
        <w:t>Democracy HRJ</w:t>
      </w:r>
    </w:p>
    <w:p w14:paraId="42C42C59" w14:textId="77777777" w:rsidR="00A94657" w:rsidRPr="00A94657" w:rsidRDefault="00A94657" w:rsidP="00A94657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  <w:r w:rsidRPr="00A94657">
        <w:rPr>
          <w:bCs/>
          <w:shd w:val="clear" w:color="auto" w:fill="FFFFFF"/>
        </w:rPr>
        <w:t>A democracy cannot thrive where power remains unchecked and justice is reserved for a select few.   John Lewis</w:t>
      </w:r>
    </w:p>
    <w:p w14:paraId="7AE62E0A" w14:textId="77777777" w:rsidR="00A94657" w:rsidRPr="00A94657" w:rsidRDefault="00A94657" w:rsidP="00A94657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B81426C" w14:textId="77777777" w:rsidR="00A94657" w:rsidRPr="00A94657" w:rsidRDefault="00A94657" w:rsidP="00A94657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A94657">
        <w:rPr>
          <w:rFonts w:ascii="Times New Roman" w:hAnsi="Times New Roman"/>
          <w:sz w:val="24"/>
          <w:szCs w:val="24"/>
        </w:rPr>
        <w:t>Emotion HRJ</w:t>
      </w:r>
    </w:p>
    <w:p w14:paraId="58DE0EC3" w14:textId="77777777" w:rsidR="00A94657" w:rsidRPr="00A94657" w:rsidRDefault="00A94657" w:rsidP="00A94657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A94657">
        <w:rPr>
          <w:rFonts w:ascii="Times New Roman" w:hAnsi="Times New Roman"/>
          <w:sz w:val="24"/>
          <w:szCs w:val="24"/>
        </w:rPr>
        <w:t>Justice is …a matter of personal sensibility, a set of emotions that engage us with the world and make us care.   Robert Solomon</w:t>
      </w:r>
    </w:p>
    <w:p w14:paraId="59E92D79" w14:textId="77777777" w:rsidR="00A94657" w:rsidRPr="00A94657" w:rsidRDefault="00A94657" w:rsidP="00A94657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182649B" w14:textId="77777777" w:rsidR="00A94657" w:rsidRPr="00A94657" w:rsidRDefault="00A94657" w:rsidP="00A94657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A94657">
        <w:rPr>
          <w:rFonts w:ascii="Times New Roman" w:hAnsi="Times New Roman"/>
          <w:sz w:val="24"/>
          <w:szCs w:val="24"/>
        </w:rPr>
        <w:t>Environment HRJ</w:t>
      </w:r>
    </w:p>
    <w:p w14:paraId="625A6C7E" w14:textId="77777777" w:rsidR="00A94657" w:rsidRPr="00A94657" w:rsidRDefault="00A94657" w:rsidP="00A94657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A94657">
        <w:rPr>
          <w:rFonts w:ascii="Times New Roman" w:hAnsi="Times New Roman"/>
          <w:sz w:val="24"/>
          <w:szCs w:val="24"/>
          <w:shd w:val="clear" w:color="auto" w:fill="FFFFFF"/>
        </w:rPr>
        <w:t>We cannot have a just society without a just environment.   EJ Dionne</w:t>
      </w:r>
    </w:p>
    <w:p w14:paraId="420103FA" w14:textId="77777777" w:rsidR="00A94657" w:rsidRPr="00A94657" w:rsidRDefault="00A94657" w:rsidP="00A94657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41D671AA" w14:textId="77777777" w:rsidR="00A94657" w:rsidRDefault="00A94657" w:rsidP="00A94657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7C52A68D" w14:textId="77777777" w:rsidR="00A94657" w:rsidRDefault="00A94657" w:rsidP="00A94657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3C025E5E" w14:textId="5AD36EE8" w:rsidR="00A94657" w:rsidRPr="00A94657" w:rsidRDefault="00A94657" w:rsidP="00A94657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A94657">
        <w:rPr>
          <w:rFonts w:ascii="Times New Roman" w:hAnsi="Times New Roman"/>
          <w:sz w:val="24"/>
          <w:szCs w:val="24"/>
          <w:shd w:val="clear" w:color="auto" w:fill="FFFFFF"/>
        </w:rPr>
        <w:t>Healing HRJ</w:t>
      </w:r>
    </w:p>
    <w:p w14:paraId="41EB201A" w14:textId="77777777" w:rsidR="00A94657" w:rsidRPr="00A94657" w:rsidRDefault="00A94657" w:rsidP="00A94657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A94657">
        <w:rPr>
          <w:rFonts w:ascii="Times New Roman" w:hAnsi="Times New Roman"/>
          <w:sz w:val="24"/>
          <w:szCs w:val="24"/>
          <w:shd w:val="clear" w:color="auto" w:fill="FFFFFF"/>
        </w:rPr>
        <w:t>Justice is not revenge; it’s about healing and restoration. It’s about how we treat one another as human beings.   Archbishop Desmond Tutu</w:t>
      </w:r>
    </w:p>
    <w:p w14:paraId="743B6B1F" w14:textId="77777777" w:rsidR="00A94657" w:rsidRPr="00A94657" w:rsidRDefault="00A94657" w:rsidP="00A94657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268970C2" w14:textId="77777777" w:rsidR="00A94657" w:rsidRPr="00A94657" w:rsidRDefault="00A94657" w:rsidP="00A94657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A94657">
        <w:rPr>
          <w:rFonts w:ascii="Times New Roman" w:hAnsi="Times New Roman"/>
          <w:sz w:val="24"/>
          <w:szCs w:val="24"/>
          <w:shd w:val="clear" w:color="auto" w:fill="FFFFFF"/>
        </w:rPr>
        <w:t>Helpless HRJ</w:t>
      </w:r>
    </w:p>
    <w:p w14:paraId="01B79CEB" w14:textId="77777777" w:rsidR="00A94657" w:rsidRPr="00A94657" w:rsidRDefault="00A94657" w:rsidP="00A94657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A94657">
        <w:rPr>
          <w:rFonts w:ascii="Times New Roman" w:hAnsi="Times New Roman"/>
          <w:sz w:val="24"/>
          <w:szCs w:val="24"/>
          <w:shd w:val="clear" w:color="auto" w:fill="FFFFFF"/>
        </w:rPr>
        <w:t>The measure of a society is found in how they treat their weakest and most helpless citizens.   Jimmy Carter</w:t>
      </w:r>
    </w:p>
    <w:p w14:paraId="7C0BA00F" w14:textId="77777777" w:rsidR="00A94657" w:rsidRPr="00A94657" w:rsidRDefault="00A94657" w:rsidP="00A94657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65086499" w14:textId="77777777" w:rsidR="00A94657" w:rsidRPr="00A94657" w:rsidRDefault="00A94657" w:rsidP="00A94657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A94657">
        <w:rPr>
          <w:rFonts w:ascii="Times New Roman" w:hAnsi="Times New Roman"/>
          <w:sz w:val="24"/>
          <w:szCs w:val="24"/>
          <w:shd w:val="clear" w:color="auto" w:fill="FFFFFF"/>
        </w:rPr>
        <w:t>Ignorance HRJ</w:t>
      </w:r>
    </w:p>
    <w:p w14:paraId="0E0829D0" w14:textId="77777777" w:rsidR="00A94657" w:rsidRPr="00A94657" w:rsidRDefault="00A94657" w:rsidP="00A94657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A94657">
        <w:rPr>
          <w:rFonts w:ascii="Times New Roman" w:hAnsi="Times New Roman"/>
          <w:sz w:val="24"/>
          <w:szCs w:val="24"/>
          <w:shd w:val="clear" w:color="auto" w:fill="FFFFFF"/>
        </w:rPr>
        <w:t>…Ignorance, allied with power, is the most ferocious enemy justice can have.   James Baldwin</w:t>
      </w:r>
    </w:p>
    <w:p w14:paraId="6A38B713" w14:textId="77777777" w:rsidR="00A94657" w:rsidRPr="00A94657" w:rsidRDefault="00A94657" w:rsidP="00A94657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1CD43BAE" w14:textId="77777777" w:rsidR="00A94657" w:rsidRPr="00A94657" w:rsidRDefault="00A94657" w:rsidP="00A94657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A94657">
        <w:rPr>
          <w:rFonts w:ascii="Times New Roman" w:hAnsi="Times New Roman"/>
          <w:sz w:val="24"/>
          <w:szCs w:val="24"/>
          <w:shd w:val="clear" w:color="auto" w:fill="FFFFFF"/>
        </w:rPr>
        <w:t>Inequality HRJ</w:t>
      </w:r>
    </w:p>
    <w:p w14:paraId="15024BA5" w14:textId="77777777" w:rsidR="00A94657" w:rsidRPr="00A94657" w:rsidRDefault="00A94657" w:rsidP="00A94657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A94657">
        <w:rPr>
          <w:rFonts w:ascii="Times New Roman" w:hAnsi="Times New Roman"/>
          <w:sz w:val="24"/>
          <w:szCs w:val="24"/>
          <w:shd w:val="clear" w:color="auto" w:fill="FFFFFF"/>
        </w:rPr>
        <w:t>The injustice of inequality is not just that some have too much, but that others have too little.   Sharan Burrow</w:t>
      </w:r>
    </w:p>
    <w:p w14:paraId="141CACB8" w14:textId="77777777" w:rsidR="00A94657" w:rsidRPr="00A94657" w:rsidRDefault="00A94657" w:rsidP="00A94657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B1AD607" w14:textId="77777777" w:rsidR="00A94657" w:rsidRPr="00A94657" w:rsidRDefault="00A94657" w:rsidP="00A94657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</w:rPr>
      </w:pPr>
      <w:r w:rsidRPr="00A94657">
        <w:rPr>
          <w:rFonts w:ascii="Times New Roman" w:hAnsi="Times New Roman"/>
          <w:sz w:val="24"/>
          <w:szCs w:val="24"/>
        </w:rPr>
        <w:t>Integrity HRJ</w:t>
      </w:r>
    </w:p>
    <w:p w14:paraId="3F919373" w14:textId="77777777" w:rsidR="00A94657" w:rsidRPr="00A94657" w:rsidRDefault="00A94657" w:rsidP="00A94657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</w:rPr>
      </w:pPr>
      <w:r w:rsidRPr="00A94657">
        <w:rPr>
          <w:rFonts w:ascii="Times New Roman" w:hAnsi="Times New Roman"/>
          <w:sz w:val="24"/>
          <w:szCs w:val="24"/>
          <w:shd w:val="clear" w:color="auto" w:fill="FFFFFF"/>
        </w:rPr>
        <w:t xml:space="preserve">Justice demands integrity. It’s to have a moral universe [which] —…requires complex accounting.   </w:t>
      </w:r>
      <w:r w:rsidRPr="00A94657">
        <w:rPr>
          <w:rFonts w:ascii="Times New Roman" w:hAnsi="Times New Roman"/>
          <w:bCs/>
          <w:sz w:val="24"/>
          <w:szCs w:val="24"/>
          <w:shd w:val="clear" w:color="auto" w:fill="FFFFFF"/>
        </w:rPr>
        <w:t>bell hooks</w:t>
      </w:r>
    </w:p>
    <w:p w14:paraId="4ED27280" w14:textId="77777777" w:rsidR="00A94657" w:rsidRPr="00A94657" w:rsidRDefault="00A94657" w:rsidP="00A94657">
      <w:pPr>
        <w:spacing w:after="0" w:line="240" w:lineRule="auto"/>
        <w:rPr>
          <w:rStyle w:val="Hyperlink"/>
          <w:rFonts w:ascii="Times New Roman" w:hAnsi="Times New Roman"/>
          <w:color w:val="auto"/>
          <w:sz w:val="24"/>
          <w:szCs w:val="24"/>
          <w:u w:val="none"/>
          <w:shd w:val="clear" w:color="auto" w:fill="FFFFFF"/>
        </w:rPr>
      </w:pPr>
    </w:p>
    <w:p w14:paraId="7A7F7C87" w14:textId="77777777" w:rsidR="00A94657" w:rsidRPr="00A94657" w:rsidRDefault="00A94657" w:rsidP="00A94657">
      <w:pPr>
        <w:spacing w:after="0" w:line="240" w:lineRule="auto"/>
        <w:rPr>
          <w:rStyle w:val="Hyperlink"/>
          <w:rFonts w:ascii="Times New Roman" w:hAnsi="Times New Roman"/>
          <w:color w:val="auto"/>
          <w:sz w:val="24"/>
          <w:szCs w:val="24"/>
          <w:u w:val="none"/>
          <w:shd w:val="clear" w:color="auto" w:fill="FFFFFF"/>
        </w:rPr>
      </w:pPr>
      <w:r w:rsidRPr="00A94657">
        <w:rPr>
          <w:rStyle w:val="Hyperlink"/>
          <w:rFonts w:ascii="Times New Roman" w:hAnsi="Times New Roman"/>
          <w:color w:val="auto"/>
          <w:sz w:val="24"/>
          <w:szCs w:val="24"/>
          <w:u w:val="none"/>
          <w:shd w:val="clear" w:color="auto" w:fill="FFFFFF"/>
        </w:rPr>
        <w:t>Justice Asleep HRJ</w:t>
      </w:r>
    </w:p>
    <w:p w14:paraId="07D933B1" w14:textId="77777777" w:rsidR="00A94657" w:rsidRPr="00A94657" w:rsidRDefault="00A94657" w:rsidP="00A94657">
      <w:pPr>
        <w:spacing w:after="0" w:line="240" w:lineRule="auto"/>
        <w:rPr>
          <w:rStyle w:val="Hyperlink"/>
          <w:rFonts w:ascii="Times New Roman" w:hAnsi="Times New Roman"/>
          <w:color w:val="auto"/>
          <w:sz w:val="24"/>
          <w:szCs w:val="24"/>
          <w:u w:val="none"/>
          <w:shd w:val="clear" w:color="auto" w:fill="FFFFFF"/>
        </w:rPr>
      </w:pPr>
      <w:r w:rsidRPr="00A94657">
        <w:rPr>
          <w:rStyle w:val="Hyperlink"/>
          <w:rFonts w:ascii="Times New Roman" w:hAnsi="Times New Roman"/>
          <w:color w:val="auto"/>
          <w:sz w:val="24"/>
          <w:szCs w:val="24"/>
          <w:u w:val="none"/>
          <w:shd w:val="clear" w:color="auto" w:fill="FFFFFF"/>
        </w:rPr>
        <w:t xml:space="preserve">Justice can sleep for years and awaken when it is least expected.   Mark </w:t>
      </w:r>
      <w:proofErr w:type="spellStart"/>
      <w:r w:rsidRPr="00A94657">
        <w:rPr>
          <w:rStyle w:val="Hyperlink"/>
          <w:rFonts w:ascii="Times New Roman" w:hAnsi="Times New Roman"/>
          <w:color w:val="auto"/>
          <w:sz w:val="24"/>
          <w:szCs w:val="24"/>
          <w:u w:val="none"/>
          <w:shd w:val="clear" w:color="auto" w:fill="FFFFFF"/>
        </w:rPr>
        <w:t>Helprin</w:t>
      </w:r>
      <w:proofErr w:type="spellEnd"/>
    </w:p>
    <w:p w14:paraId="32A0CF77" w14:textId="77777777" w:rsidR="00A94657" w:rsidRPr="00A94657" w:rsidRDefault="00A94657" w:rsidP="00A94657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5E43CA9E" w14:textId="77777777" w:rsidR="00A94657" w:rsidRPr="00A94657" w:rsidRDefault="00A94657" w:rsidP="00A94657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A94657">
        <w:rPr>
          <w:rFonts w:ascii="Times New Roman" w:hAnsi="Times New Roman"/>
          <w:sz w:val="24"/>
          <w:szCs w:val="24"/>
          <w:shd w:val="clear" w:color="auto" w:fill="FFFFFF"/>
        </w:rPr>
        <w:t>Law HRJ</w:t>
      </w:r>
    </w:p>
    <w:p w14:paraId="69C0E6B0" w14:textId="77777777" w:rsidR="00A94657" w:rsidRPr="00A94657" w:rsidRDefault="00A94657" w:rsidP="00A94657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A94657">
        <w:rPr>
          <w:rFonts w:ascii="Times New Roman" w:hAnsi="Times New Roman"/>
          <w:sz w:val="24"/>
          <w:szCs w:val="24"/>
          <w:shd w:val="clear" w:color="auto" w:fill="FFFFFF"/>
        </w:rPr>
        <w:t>Law and justice are not always the same. When they aren’t, destroying the law may be the first step toward changing it.   Gloria Steinem</w:t>
      </w:r>
    </w:p>
    <w:p w14:paraId="285EDF3B" w14:textId="77777777" w:rsidR="00A94657" w:rsidRPr="00A94657" w:rsidRDefault="00A94657" w:rsidP="00A94657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5AA6A67C" w14:textId="77777777" w:rsidR="00A94657" w:rsidRPr="00A94657" w:rsidRDefault="00A94657" w:rsidP="00A94657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A94657">
        <w:rPr>
          <w:rFonts w:ascii="Times New Roman" w:hAnsi="Times New Roman"/>
          <w:sz w:val="24"/>
          <w:szCs w:val="24"/>
          <w:shd w:val="clear" w:color="auto" w:fill="FFFFFF"/>
        </w:rPr>
        <w:t>Lie HRJ</w:t>
      </w:r>
    </w:p>
    <w:p w14:paraId="464DCAE6" w14:textId="77777777" w:rsidR="00A94657" w:rsidRPr="00A94657" w:rsidRDefault="00A94657" w:rsidP="00A94657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A94657">
        <w:rPr>
          <w:rFonts w:ascii="Times New Roman" w:hAnsi="Times New Roman"/>
          <w:sz w:val="24"/>
          <w:szCs w:val="24"/>
          <w:shd w:val="clear" w:color="auto" w:fill="FFFFFF"/>
        </w:rPr>
        <w:t xml:space="preserve">Justice. I’ve heard that word. I tried it out. I wrote it down …and always it looked like a damn cold lie to me.   </w:t>
      </w:r>
      <w:hyperlink r:id="rId42" w:history="1">
        <w:r w:rsidRPr="00A94657">
          <w:rPr>
            <w:rStyle w:val="Hyperlink"/>
            <w:rFonts w:ascii="Times New Roman" w:hAnsi="Times New Roman"/>
            <w:bCs/>
            <w:color w:val="auto"/>
            <w:sz w:val="24"/>
            <w:szCs w:val="24"/>
            <w:u w:val="none"/>
            <w:shd w:val="clear" w:color="auto" w:fill="FFFFFF"/>
          </w:rPr>
          <w:t>Jean Rhys</w:t>
        </w:r>
      </w:hyperlink>
    </w:p>
    <w:p w14:paraId="316DA9F4" w14:textId="77777777" w:rsidR="00A94657" w:rsidRPr="00A94657" w:rsidRDefault="00A94657" w:rsidP="00A94657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571DCBA8" w14:textId="77777777" w:rsidR="00A94657" w:rsidRPr="00A94657" w:rsidRDefault="00A94657" w:rsidP="00A94657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A94657">
        <w:rPr>
          <w:rFonts w:ascii="Times New Roman" w:hAnsi="Times New Roman"/>
          <w:sz w:val="24"/>
          <w:szCs w:val="24"/>
          <w:shd w:val="clear" w:color="auto" w:fill="FFFFFF"/>
        </w:rPr>
        <w:t>Love HRJ</w:t>
      </w:r>
    </w:p>
    <w:p w14:paraId="2D1AD9F4" w14:textId="77777777" w:rsidR="00A94657" w:rsidRPr="00A94657" w:rsidRDefault="00A94657" w:rsidP="00A94657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</w:rPr>
      </w:pPr>
      <w:r w:rsidRPr="00A94657">
        <w:rPr>
          <w:rFonts w:ascii="Times New Roman" w:hAnsi="Times New Roman"/>
          <w:sz w:val="24"/>
          <w:szCs w:val="24"/>
          <w:shd w:val="clear" w:color="auto" w:fill="FFFFFF"/>
        </w:rPr>
        <w:t xml:space="preserve">Never forget that justice is what love looks like in public.   </w:t>
      </w:r>
      <w:r w:rsidRPr="00A94657">
        <w:rPr>
          <w:rFonts w:ascii="Times New Roman" w:hAnsi="Times New Roman"/>
          <w:bCs/>
          <w:sz w:val="24"/>
          <w:szCs w:val="24"/>
          <w:shd w:val="clear" w:color="auto" w:fill="FFFFFF"/>
        </w:rPr>
        <w:t>Cornel West</w:t>
      </w:r>
    </w:p>
    <w:p w14:paraId="7A282B05" w14:textId="77777777" w:rsidR="00A94657" w:rsidRPr="00A94657" w:rsidRDefault="00A94657" w:rsidP="00A94657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7FD07D50" w14:textId="77777777" w:rsidR="00A94657" w:rsidRDefault="00A94657" w:rsidP="00A9465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20766A9" w14:textId="09CC5B1F" w:rsidR="00A94657" w:rsidRPr="00A94657" w:rsidRDefault="00A94657" w:rsidP="00A9465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A94657">
        <w:rPr>
          <w:rFonts w:ascii="Times New Roman" w:hAnsi="Times New Roman"/>
          <w:sz w:val="24"/>
          <w:szCs w:val="24"/>
        </w:rPr>
        <w:lastRenderedPageBreak/>
        <w:t>Mercy HRJ</w:t>
      </w:r>
    </w:p>
    <w:p w14:paraId="20FA4760" w14:textId="77777777" w:rsidR="00A94657" w:rsidRPr="00A94657" w:rsidRDefault="00A94657" w:rsidP="00A94657">
      <w:pPr>
        <w:spacing w:after="0" w:line="240" w:lineRule="auto"/>
        <w:rPr>
          <w:rStyle w:val="Hyperlink"/>
          <w:rFonts w:ascii="Times New Roman" w:hAnsi="Times New Roman"/>
          <w:color w:val="auto"/>
          <w:sz w:val="24"/>
          <w:szCs w:val="24"/>
          <w:u w:val="none"/>
          <w:shd w:val="clear" w:color="auto" w:fill="FFFFFF"/>
        </w:rPr>
      </w:pPr>
      <w:r w:rsidRPr="00A94657">
        <w:rPr>
          <w:rFonts w:ascii="Times New Roman" w:hAnsi="Times New Roman"/>
          <w:sz w:val="24"/>
          <w:szCs w:val="24"/>
          <w:shd w:val="clear" w:color="auto" w:fill="FFFFFF"/>
        </w:rPr>
        <w:t xml:space="preserve">I have always found that mercy bears richer fruits than strict justice.   </w:t>
      </w:r>
      <w:hyperlink r:id="rId43" w:history="1">
        <w:r w:rsidRPr="00A94657">
          <w:rPr>
            <w:rStyle w:val="Hyperlink"/>
            <w:rFonts w:ascii="Times New Roman" w:hAnsi="Times New Roman"/>
            <w:color w:val="auto"/>
            <w:sz w:val="24"/>
            <w:szCs w:val="24"/>
            <w:u w:val="none"/>
            <w:shd w:val="clear" w:color="auto" w:fill="FFFFFF"/>
          </w:rPr>
          <w:t>Abraham Lincoln</w:t>
        </w:r>
      </w:hyperlink>
    </w:p>
    <w:p w14:paraId="3C90E998" w14:textId="77777777" w:rsidR="00A94657" w:rsidRPr="00A94657" w:rsidRDefault="00A94657" w:rsidP="00A94657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1E5E3D25" w14:textId="77777777" w:rsidR="00A94657" w:rsidRPr="00A94657" w:rsidRDefault="00A94657" w:rsidP="00A94657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A94657">
        <w:rPr>
          <w:rFonts w:ascii="Times New Roman" w:hAnsi="Times New Roman"/>
          <w:sz w:val="24"/>
          <w:szCs w:val="24"/>
          <w:shd w:val="clear" w:color="auto" w:fill="FFFFFF"/>
        </w:rPr>
        <w:t>Nature HRJ</w:t>
      </w:r>
    </w:p>
    <w:p w14:paraId="205C6E83" w14:textId="77777777" w:rsidR="00A94657" w:rsidRPr="00A94657" w:rsidRDefault="00A94657" w:rsidP="00A94657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  <w:r w:rsidRPr="00A94657">
        <w:rPr>
          <w:shd w:val="clear" w:color="auto" w:fill="FFFFFF"/>
        </w:rPr>
        <w:t xml:space="preserve">Nature …has more votes, a longer memory, and a sterner sense of justice than we do.   </w:t>
      </w:r>
      <w:r w:rsidRPr="00A94657">
        <w:rPr>
          <w:bCs/>
          <w:shd w:val="clear" w:color="auto" w:fill="FFFFFF"/>
        </w:rPr>
        <w:t>Wendell Berry</w:t>
      </w:r>
    </w:p>
    <w:p w14:paraId="150868AA" w14:textId="77777777" w:rsidR="00A94657" w:rsidRPr="00A94657" w:rsidRDefault="00A94657" w:rsidP="00A94657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</w:p>
    <w:p w14:paraId="7EA409C3" w14:textId="77777777" w:rsidR="00A94657" w:rsidRPr="00A94657" w:rsidRDefault="00A94657" w:rsidP="00A94657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  <w:r w:rsidRPr="00A94657">
        <w:rPr>
          <w:bCs/>
          <w:shd w:val="clear" w:color="auto" w:fill="FFFFFF"/>
        </w:rPr>
        <w:t>Ordinary People HRJ</w:t>
      </w:r>
    </w:p>
    <w:p w14:paraId="76176D08" w14:textId="77777777" w:rsidR="00A94657" w:rsidRPr="00A94657" w:rsidRDefault="00A94657" w:rsidP="00A94657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  <w:r w:rsidRPr="00A94657">
        <w:rPr>
          <w:bCs/>
          <w:shd w:val="clear" w:color="auto" w:fill="FFFFFF"/>
        </w:rPr>
        <w:t>I see …ordinary people willing to confront despair, power, and incalculable odds in order to restore …grace, justice, and beauty to this world.   Paul Hawken</w:t>
      </w:r>
    </w:p>
    <w:p w14:paraId="7BBEBB06" w14:textId="77777777" w:rsidR="00A94657" w:rsidRPr="00A94657" w:rsidRDefault="00A94657" w:rsidP="00A94657">
      <w:pPr>
        <w:pStyle w:val="NormalWeb"/>
        <w:spacing w:before="0" w:beforeAutospacing="0" w:after="0" w:afterAutospacing="0"/>
      </w:pPr>
    </w:p>
    <w:p w14:paraId="5F19BD67" w14:textId="77777777" w:rsidR="00A94657" w:rsidRPr="00A94657" w:rsidRDefault="00A94657" w:rsidP="00A94657">
      <w:pPr>
        <w:pStyle w:val="NormalWeb"/>
        <w:spacing w:before="0" w:beforeAutospacing="0" w:after="0" w:afterAutospacing="0"/>
        <w:rPr>
          <w:shd w:val="clear" w:color="auto" w:fill="FFFFFF"/>
        </w:rPr>
      </w:pPr>
      <w:r w:rsidRPr="00A94657">
        <w:rPr>
          <w:shd w:val="clear" w:color="auto" w:fill="FFFFFF"/>
        </w:rPr>
        <w:t>Patriotism HRJ</w:t>
      </w:r>
    </w:p>
    <w:p w14:paraId="79840BBB" w14:textId="77777777" w:rsidR="00A94657" w:rsidRPr="00A94657" w:rsidRDefault="00A94657" w:rsidP="00A94657">
      <w:pPr>
        <w:pStyle w:val="NormalWeb"/>
        <w:spacing w:before="0" w:beforeAutospacing="0" w:after="0" w:afterAutospacing="0"/>
      </w:pPr>
      <w:r w:rsidRPr="00A94657">
        <w:rPr>
          <w:shd w:val="clear" w:color="auto" w:fill="FFFFFF"/>
        </w:rPr>
        <w:t xml:space="preserve">I should like to be able to love my country and still love justice.   </w:t>
      </w:r>
      <w:r w:rsidRPr="00A94657">
        <w:rPr>
          <w:bCs/>
          <w:shd w:val="clear" w:color="auto" w:fill="FFFFFF"/>
        </w:rPr>
        <w:t>Albert Camus</w:t>
      </w:r>
    </w:p>
    <w:p w14:paraId="59C2F3AD" w14:textId="77777777" w:rsidR="00A94657" w:rsidRPr="00A94657" w:rsidRDefault="00A94657" w:rsidP="00A94657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70B1FAC" w14:textId="77777777" w:rsidR="00A94657" w:rsidRPr="00A94657" w:rsidRDefault="00A94657" w:rsidP="00A94657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A94657">
        <w:rPr>
          <w:rFonts w:ascii="Times New Roman" w:hAnsi="Times New Roman"/>
          <w:sz w:val="24"/>
          <w:szCs w:val="24"/>
        </w:rPr>
        <w:t>Poverty HRJ</w:t>
      </w:r>
    </w:p>
    <w:p w14:paraId="70CACB92" w14:textId="77777777" w:rsidR="00A94657" w:rsidRPr="00A94657" w:rsidRDefault="00A94657" w:rsidP="00A94657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  <w:r w:rsidRPr="00A94657">
        <w:rPr>
          <w:shd w:val="clear" w:color="auto" w:fill="FFFFFF"/>
        </w:rPr>
        <w:t xml:space="preserve">The opposite of poverty is not wealth. In too many places, the opposite of poverty is justice.   </w:t>
      </w:r>
      <w:r w:rsidRPr="00A94657">
        <w:rPr>
          <w:bCs/>
          <w:shd w:val="clear" w:color="auto" w:fill="FFFFFF"/>
        </w:rPr>
        <w:t>Bryan Stevenson</w:t>
      </w:r>
    </w:p>
    <w:p w14:paraId="2EF081D2" w14:textId="77777777" w:rsidR="00A94657" w:rsidRPr="00A94657" w:rsidRDefault="00A94657" w:rsidP="00A94657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</w:p>
    <w:p w14:paraId="5BB130C6" w14:textId="77777777" w:rsidR="00A94657" w:rsidRPr="00A94657" w:rsidRDefault="00A94657" w:rsidP="00A94657">
      <w:pPr>
        <w:pStyle w:val="NormalWeb"/>
        <w:spacing w:before="0" w:beforeAutospacing="0" w:after="0" w:afterAutospacing="0"/>
      </w:pPr>
      <w:r w:rsidRPr="00A94657">
        <w:t>Power HRJ</w:t>
      </w:r>
    </w:p>
    <w:p w14:paraId="37A913D1" w14:textId="77777777" w:rsidR="00A94657" w:rsidRPr="00A94657" w:rsidRDefault="00A94657" w:rsidP="00A94657">
      <w:pPr>
        <w:pStyle w:val="NormalWeb"/>
        <w:spacing w:before="0" w:beforeAutospacing="0" w:after="0" w:afterAutospacing="0"/>
      </w:pPr>
      <w:r w:rsidRPr="00A94657">
        <w:t>Power at its best is love implementing the demands of justice, and justice at its best is power correcting everything that stands against love.   Martin Luther King, Jr.</w:t>
      </w:r>
    </w:p>
    <w:p w14:paraId="6C6A0460" w14:textId="77777777" w:rsidR="00A94657" w:rsidRPr="00A94657" w:rsidRDefault="00A94657" w:rsidP="00A94657">
      <w:pPr>
        <w:pStyle w:val="NormalWeb"/>
        <w:spacing w:before="0" w:beforeAutospacing="0" w:after="0" w:afterAutospacing="0"/>
      </w:pPr>
    </w:p>
    <w:p w14:paraId="3A36D3B5" w14:textId="77777777" w:rsidR="00A94657" w:rsidRPr="00A94657" w:rsidRDefault="00A94657" w:rsidP="00A94657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A94657">
        <w:rPr>
          <w:rFonts w:ascii="Times New Roman" w:hAnsi="Times New Roman"/>
          <w:sz w:val="24"/>
          <w:szCs w:val="24"/>
          <w:shd w:val="clear" w:color="auto" w:fill="FFFFFF"/>
        </w:rPr>
        <w:t>Prison HRJ</w:t>
      </w:r>
    </w:p>
    <w:p w14:paraId="646491E8" w14:textId="77777777" w:rsidR="00A94657" w:rsidRPr="00A94657" w:rsidRDefault="00A94657" w:rsidP="00A94657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A94657">
        <w:rPr>
          <w:rFonts w:ascii="Times New Roman" w:hAnsi="Times New Roman"/>
          <w:sz w:val="24"/>
          <w:szCs w:val="24"/>
          <w:shd w:val="clear" w:color="auto" w:fill="FFFFFF"/>
        </w:rPr>
        <w:t xml:space="preserve">We have a racially based justice system that over-punishes, fails to rehabilitate, and doesn’t make us safer.   </w:t>
      </w:r>
      <w:r w:rsidRPr="00A94657">
        <w:rPr>
          <w:rFonts w:ascii="Times New Roman" w:hAnsi="Times New Roman"/>
          <w:bCs/>
          <w:sz w:val="24"/>
          <w:szCs w:val="24"/>
          <w:shd w:val="clear" w:color="auto" w:fill="FFFFFF"/>
        </w:rPr>
        <w:t>Piper Kerman</w:t>
      </w:r>
    </w:p>
    <w:p w14:paraId="013E523E" w14:textId="77777777" w:rsidR="00A94657" w:rsidRPr="00A94657" w:rsidRDefault="00A94657" w:rsidP="00A94657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4EE5C9A6" w14:textId="77777777" w:rsidR="00A94657" w:rsidRPr="00A94657" w:rsidRDefault="00A94657" w:rsidP="00A94657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A94657">
        <w:rPr>
          <w:rFonts w:ascii="Times New Roman" w:hAnsi="Times New Roman"/>
          <w:sz w:val="24"/>
          <w:szCs w:val="24"/>
          <w:shd w:val="clear" w:color="auto" w:fill="FFFFFF"/>
        </w:rPr>
        <w:t>Protest HRJ</w:t>
      </w:r>
    </w:p>
    <w:p w14:paraId="6075B6D4" w14:textId="77777777" w:rsidR="00A94657" w:rsidRPr="00A94657" w:rsidRDefault="00A94657" w:rsidP="00A94657">
      <w:pPr>
        <w:shd w:val="clear" w:color="auto" w:fill="FFFFFF"/>
        <w:spacing w:after="0" w:line="240" w:lineRule="auto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A94657">
        <w:rPr>
          <w:rFonts w:ascii="Times New Roman" w:hAnsi="Times New Roman"/>
          <w:sz w:val="24"/>
          <w:szCs w:val="24"/>
          <w:shd w:val="clear" w:color="auto" w:fill="FFFFFF"/>
        </w:rPr>
        <w:t xml:space="preserve">There may be times when we are powerless to prevent injustice, but there must never be a time when we fail to protest.   </w:t>
      </w:r>
      <w:r w:rsidRPr="00A94657">
        <w:rPr>
          <w:rFonts w:ascii="Times New Roman" w:hAnsi="Times New Roman"/>
          <w:bCs/>
          <w:sz w:val="24"/>
          <w:szCs w:val="24"/>
          <w:shd w:val="clear" w:color="auto" w:fill="FFFFFF"/>
        </w:rPr>
        <w:t>Elie Wiesel</w:t>
      </w:r>
    </w:p>
    <w:p w14:paraId="1EF3B9EF" w14:textId="77777777" w:rsidR="00A94657" w:rsidRPr="00A94657" w:rsidRDefault="00A94657" w:rsidP="00A94657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730D447" w14:textId="77777777" w:rsidR="00A94657" w:rsidRPr="00A94657" w:rsidRDefault="00A94657" w:rsidP="00A94657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</w:rPr>
      </w:pPr>
      <w:r w:rsidRPr="00A94657">
        <w:rPr>
          <w:rFonts w:ascii="Times New Roman" w:hAnsi="Times New Roman"/>
          <w:sz w:val="24"/>
          <w:szCs w:val="24"/>
        </w:rPr>
        <w:t>Saint HRJ</w:t>
      </w:r>
    </w:p>
    <w:p w14:paraId="774C6216" w14:textId="77777777" w:rsidR="00A94657" w:rsidRPr="00A94657" w:rsidRDefault="00A94657" w:rsidP="00A94657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A94657">
        <w:rPr>
          <w:rFonts w:ascii="Times New Roman" w:hAnsi="Times New Roman"/>
          <w:sz w:val="24"/>
          <w:szCs w:val="24"/>
          <w:shd w:val="clear" w:color="auto" w:fill="FFFFFF"/>
        </w:rPr>
        <w:t>When I fed the hungry, they called me a saint. When I asked why people are hungry, they called me a communist.   Dom Hélder Câmara</w:t>
      </w:r>
    </w:p>
    <w:p w14:paraId="485BCBF8" w14:textId="77777777" w:rsidR="00A94657" w:rsidRPr="00A94657" w:rsidRDefault="00A94657" w:rsidP="00A94657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4ACCB2E" w14:textId="77777777" w:rsidR="00A94657" w:rsidRPr="00A94657" w:rsidRDefault="00A94657" w:rsidP="00A94657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</w:rPr>
      </w:pPr>
      <w:r w:rsidRPr="00A94657">
        <w:rPr>
          <w:rFonts w:ascii="Times New Roman" w:hAnsi="Times New Roman"/>
          <w:sz w:val="24"/>
          <w:szCs w:val="24"/>
        </w:rPr>
        <w:t>Struggle HRJ</w:t>
      </w:r>
    </w:p>
    <w:p w14:paraId="73FB4E44" w14:textId="77777777" w:rsidR="00A94657" w:rsidRPr="00A94657" w:rsidRDefault="00A94657" w:rsidP="00A94657">
      <w:pPr>
        <w:pStyle w:val="NormalWeb"/>
        <w:spacing w:before="0" w:beforeAutospacing="0" w:after="0" w:afterAutospacing="0"/>
      </w:pPr>
      <w:r w:rsidRPr="00A94657">
        <w:rPr>
          <w:shd w:val="clear" w:color="auto" w:fill="FFFFFF"/>
        </w:rPr>
        <w:t>...Every step toward the goal of justice requires sacrifice, suffering, and struggle; the tireless exertions and passionate concern of dedicated individuals.   Martin Luther King, Jr.</w:t>
      </w:r>
    </w:p>
    <w:p w14:paraId="0AF68D81" w14:textId="77777777" w:rsidR="00A94657" w:rsidRPr="00A94657" w:rsidRDefault="00A94657" w:rsidP="00A94657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2F9F38A6" w14:textId="77777777" w:rsidR="00A94657" w:rsidRPr="00A94657" w:rsidRDefault="00A94657" w:rsidP="00A94657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A94657">
        <w:rPr>
          <w:rFonts w:ascii="Times New Roman" w:hAnsi="Times New Roman"/>
          <w:sz w:val="24"/>
          <w:szCs w:val="24"/>
          <w:shd w:val="clear" w:color="auto" w:fill="FFFFFF"/>
        </w:rPr>
        <w:t>Unaffected HRJ</w:t>
      </w:r>
    </w:p>
    <w:p w14:paraId="0A4D0748" w14:textId="77777777" w:rsidR="00A94657" w:rsidRPr="00A94657" w:rsidRDefault="00A94657" w:rsidP="00A94657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A94657">
        <w:rPr>
          <w:rFonts w:ascii="Times New Roman" w:hAnsi="Times New Roman"/>
          <w:sz w:val="24"/>
          <w:szCs w:val="24"/>
          <w:shd w:val="clear" w:color="auto" w:fill="FFFFFF"/>
        </w:rPr>
        <w:t>Justice will not be served until those who are unaffected are as outraged as those who are.   Benjamin Franklin</w:t>
      </w:r>
    </w:p>
    <w:p w14:paraId="481D19DE" w14:textId="77777777" w:rsidR="00A94657" w:rsidRPr="00A94657" w:rsidRDefault="00A94657" w:rsidP="00A94657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A94657">
        <w:rPr>
          <w:rFonts w:ascii="Times New Roman" w:hAnsi="Times New Roman"/>
          <w:sz w:val="24"/>
          <w:szCs w:val="24"/>
          <w:shd w:val="clear" w:color="auto" w:fill="FFFFFF"/>
        </w:rPr>
        <w:t xml:space="preserve">Photo by Ron Lach on </w:t>
      </w:r>
      <w:proofErr w:type="spellStart"/>
      <w:r w:rsidRPr="00A94657">
        <w:rPr>
          <w:rFonts w:ascii="Times New Roman" w:hAnsi="Times New Roman"/>
          <w:sz w:val="24"/>
          <w:szCs w:val="24"/>
          <w:shd w:val="clear" w:color="auto" w:fill="FFFFFF"/>
        </w:rPr>
        <w:t>Pexels</w:t>
      </w:r>
      <w:proofErr w:type="spellEnd"/>
    </w:p>
    <w:p w14:paraId="1F7622C8" w14:textId="77777777" w:rsidR="00A94657" w:rsidRPr="00A94657" w:rsidRDefault="00A94657" w:rsidP="00A94657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122110ED" w14:textId="77777777" w:rsidR="00A94657" w:rsidRPr="00A94657" w:rsidRDefault="00A94657" w:rsidP="00A94657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A94657">
        <w:rPr>
          <w:rFonts w:ascii="Times New Roman" w:hAnsi="Times New Roman"/>
          <w:sz w:val="24"/>
          <w:szCs w:val="24"/>
          <w:shd w:val="clear" w:color="auto" w:fill="FFFFFF"/>
        </w:rPr>
        <w:t>Wave HRJ</w:t>
      </w:r>
    </w:p>
    <w:p w14:paraId="19930567" w14:textId="77777777" w:rsidR="00A94657" w:rsidRPr="00A94657" w:rsidRDefault="00A94657" w:rsidP="00A94657">
      <w:pPr>
        <w:spacing w:after="0" w:line="240" w:lineRule="auto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A94657">
        <w:rPr>
          <w:rFonts w:ascii="Times New Roman" w:hAnsi="Times New Roman"/>
          <w:sz w:val="24"/>
          <w:szCs w:val="24"/>
          <w:shd w:val="clear" w:color="auto" w:fill="FFFFFF"/>
        </w:rPr>
        <w:t xml:space="preserve">History says, don’t hope / On this side of the grave, / But then, once in a lifetime / The longed-for tidal wave / Of justice can rise up, / And hope and history rhyme.   </w:t>
      </w:r>
      <w:r w:rsidRPr="00A94657">
        <w:rPr>
          <w:rFonts w:ascii="Times New Roman" w:hAnsi="Times New Roman"/>
          <w:bCs/>
          <w:sz w:val="24"/>
          <w:szCs w:val="24"/>
          <w:shd w:val="clear" w:color="auto" w:fill="FFFFFF"/>
        </w:rPr>
        <w:t>Seamus Heaney</w:t>
      </w:r>
    </w:p>
    <w:p w14:paraId="384307D3" w14:textId="77777777" w:rsidR="00A94657" w:rsidRPr="00A94657" w:rsidRDefault="00A94657" w:rsidP="00A94657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E900776" w14:textId="77777777" w:rsidR="00A94657" w:rsidRPr="00A94657" w:rsidRDefault="00A94657" w:rsidP="00A94657">
      <w:pPr>
        <w:pStyle w:val="NormalWeb"/>
        <w:spacing w:before="0" w:beforeAutospacing="0" w:after="0" w:afterAutospacing="0"/>
        <w:rPr>
          <w:shd w:val="clear" w:color="auto" w:fill="FFFFFF"/>
        </w:rPr>
      </w:pPr>
      <w:r w:rsidRPr="00A94657">
        <w:rPr>
          <w:shd w:val="clear" w:color="auto" w:fill="FFFFFF"/>
        </w:rPr>
        <w:t>Yelling HRJ</w:t>
      </w:r>
    </w:p>
    <w:p w14:paraId="767B2397" w14:textId="77777777" w:rsidR="00A94657" w:rsidRPr="00A94657" w:rsidRDefault="00A94657" w:rsidP="00A94657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  <w:r w:rsidRPr="00A94657">
        <w:rPr>
          <w:shd w:val="clear" w:color="auto" w:fill="FFFFFF"/>
        </w:rPr>
        <w:t xml:space="preserve">I raise my voice not so that I can shout, but so that those without a voice can be heard.   </w:t>
      </w:r>
      <w:r w:rsidRPr="00A94657">
        <w:rPr>
          <w:bCs/>
          <w:shd w:val="clear" w:color="auto" w:fill="FFFFFF"/>
        </w:rPr>
        <w:t>Malala Yousafzai</w:t>
      </w:r>
    </w:p>
    <w:p w14:paraId="4F3C5541" w14:textId="77777777" w:rsidR="00041332" w:rsidRPr="00E622C6" w:rsidRDefault="00041332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1D56849" w14:textId="77777777" w:rsidR="008F4168" w:rsidRPr="00E622C6" w:rsidRDefault="008F4168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sectPr w:rsidR="008F4168" w:rsidRPr="00E622C6" w:rsidSect="00C952C3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12C12F" w14:textId="77777777" w:rsidR="002562EE" w:rsidRDefault="002562EE" w:rsidP="00BE5C6A">
      <w:pPr>
        <w:spacing w:after="0" w:line="240" w:lineRule="auto"/>
      </w:pPr>
      <w:r>
        <w:separator/>
      </w:r>
    </w:p>
  </w:endnote>
  <w:endnote w:type="continuationSeparator" w:id="0">
    <w:p w14:paraId="7621AC89" w14:textId="77777777" w:rsidR="002562EE" w:rsidRDefault="002562EE" w:rsidP="00BE5C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75CB2C" w14:textId="61444861" w:rsidR="00BE5C6A" w:rsidRPr="00BE5C6A" w:rsidRDefault="00BE5C6A" w:rsidP="00182808">
    <w:pPr>
      <w:pStyle w:val="Footer"/>
      <w:pBdr>
        <w:top w:val="single" w:sz="4" w:space="1" w:color="D9D9D9"/>
      </w:pBdr>
      <w:jc w:val="right"/>
      <w:rPr>
        <w:rFonts w:ascii="Times New Roman" w:hAnsi="Times New Roman"/>
        <w:sz w:val="24"/>
        <w:szCs w:val="24"/>
      </w:rPr>
    </w:pPr>
    <w:r w:rsidRPr="00BE5C6A">
      <w:rPr>
        <w:rFonts w:ascii="Times New Roman" w:hAnsi="Times New Roman"/>
        <w:sz w:val="24"/>
        <w:szCs w:val="24"/>
      </w:rPr>
      <w:fldChar w:fldCharType="begin"/>
    </w:r>
    <w:r w:rsidRPr="00BE5C6A">
      <w:rPr>
        <w:rFonts w:ascii="Times New Roman" w:hAnsi="Times New Roman"/>
        <w:sz w:val="24"/>
        <w:szCs w:val="24"/>
      </w:rPr>
      <w:instrText xml:space="preserve"> PAGE   \* MERGEFORMAT </w:instrText>
    </w:r>
    <w:r w:rsidRPr="00BE5C6A">
      <w:rPr>
        <w:rFonts w:ascii="Times New Roman" w:hAnsi="Times New Roman"/>
        <w:sz w:val="24"/>
        <w:szCs w:val="24"/>
      </w:rPr>
      <w:fldChar w:fldCharType="separate"/>
    </w:r>
    <w:r w:rsidR="003134D5">
      <w:rPr>
        <w:rFonts w:ascii="Times New Roman" w:hAnsi="Times New Roman"/>
        <w:noProof/>
        <w:sz w:val="24"/>
        <w:szCs w:val="24"/>
      </w:rPr>
      <w:t>5</w:t>
    </w:r>
    <w:r w:rsidRPr="00BE5C6A">
      <w:rPr>
        <w:rFonts w:ascii="Times New Roman" w:hAnsi="Times New Roman"/>
        <w:noProof/>
        <w:sz w:val="24"/>
        <w:szCs w:val="24"/>
      </w:rPr>
      <w:fldChar w:fldCharType="end"/>
    </w:r>
    <w:r w:rsidRPr="00BE5C6A">
      <w:rPr>
        <w:rFonts w:ascii="Times New Roman" w:hAnsi="Times New Roman"/>
        <w:sz w:val="24"/>
        <w:szCs w:val="24"/>
      </w:rPr>
      <w:t xml:space="preserve"> | </w:t>
    </w:r>
    <w:r w:rsidRPr="00182808">
      <w:rPr>
        <w:rFonts w:ascii="Times New Roman" w:hAnsi="Times New Roman"/>
        <w:color w:val="808080"/>
        <w:spacing w:val="60"/>
        <w:sz w:val="24"/>
        <w:szCs w:val="24"/>
      </w:rPr>
      <w:t>Page</w:t>
    </w:r>
  </w:p>
  <w:p w14:paraId="44004308" w14:textId="77777777" w:rsidR="00BE5C6A" w:rsidRDefault="00BE5C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49CE0B" w14:textId="77777777" w:rsidR="002562EE" w:rsidRDefault="002562EE" w:rsidP="00BE5C6A">
      <w:pPr>
        <w:spacing w:after="0" w:line="240" w:lineRule="auto"/>
      </w:pPr>
      <w:r>
        <w:separator/>
      </w:r>
    </w:p>
  </w:footnote>
  <w:footnote w:type="continuationSeparator" w:id="0">
    <w:p w14:paraId="3F79FC48" w14:textId="77777777" w:rsidR="002562EE" w:rsidRDefault="002562EE" w:rsidP="00BE5C6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szQ3szQ1NLA0MTdS0lEKTi0uzszPAykwNK8FAJb0PaktAAAA"/>
  </w:docVars>
  <w:rsids>
    <w:rsidRoot w:val="00F2020D"/>
    <w:rsid w:val="00000B3B"/>
    <w:rsid w:val="00004284"/>
    <w:rsid w:val="0001083C"/>
    <w:rsid w:val="00016866"/>
    <w:rsid w:val="00022B56"/>
    <w:rsid w:val="00022D60"/>
    <w:rsid w:val="00023849"/>
    <w:rsid w:val="00025576"/>
    <w:rsid w:val="00026CE2"/>
    <w:rsid w:val="00026F4C"/>
    <w:rsid w:val="000331ED"/>
    <w:rsid w:val="000350A0"/>
    <w:rsid w:val="00035BF8"/>
    <w:rsid w:val="00041332"/>
    <w:rsid w:val="000459F8"/>
    <w:rsid w:val="00047ACC"/>
    <w:rsid w:val="00053BC8"/>
    <w:rsid w:val="000548D9"/>
    <w:rsid w:val="00057248"/>
    <w:rsid w:val="0006274C"/>
    <w:rsid w:val="00063B04"/>
    <w:rsid w:val="00063B2E"/>
    <w:rsid w:val="0006489A"/>
    <w:rsid w:val="0006538D"/>
    <w:rsid w:val="00065563"/>
    <w:rsid w:val="00066A7B"/>
    <w:rsid w:val="00070713"/>
    <w:rsid w:val="0007151F"/>
    <w:rsid w:val="00072F22"/>
    <w:rsid w:val="00074E88"/>
    <w:rsid w:val="000822CD"/>
    <w:rsid w:val="00083CB9"/>
    <w:rsid w:val="00086451"/>
    <w:rsid w:val="00086A29"/>
    <w:rsid w:val="00091FC4"/>
    <w:rsid w:val="000920D8"/>
    <w:rsid w:val="00093F06"/>
    <w:rsid w:val="00096EF6"/>
    <w:rsid w:val="000A0C29"/>
    <w:rsid w:val="000A6CA4"/>
    <w:rsid w:val="000A7CC1"/>
    <w:rsid w:val="000B0708"/>
    <w:rsid w:val="000B314F"/>
    <w:rsid w:val="000B5C41"/>
    <w:rsid w:val="000B6A21"/>
    <w:rsid w:val="000B7393"/>
    <w:rsid w:val="000C2228"/>
    <w:rsid w:val="000C4889"/>
    <w:rsid w:val="000C7EBE"/>
    <w:rsid w:val="000D55EC"/>
    <w:rsid w:val="000D7ADB"/>
    <w:rsid w:val="000E1AE1"/>
    <w:rsid w:val="000E3029"/>
    <w:rsid w:val="000E3DAA"/>
    <w:rsid w:val="000E5411"/>
    <w:rsid w:val="000E7644"/>
    <w:rsid w:val="000F19F8"/>
    <w:rsid w:val="000F24E1"/>
    <w:rsid w:val="000F397F"/>
    <w:rsid w:val="000F472D"/>
    <w:rsid w:val="000F5069"/>
    <w:rsid w:val="000F591A"/>
    <w:rsid w:val="000F7907"/>
    <w:rsid w:val="00103AEC"/>
    <w:rsid w:val="0010749E"/>
    <w:rsid w:val="001103A4"/>
    <w:rsid w:val="00114251"/>
    <w:rsid w:val="001159DB"/>
    <w:rsid w:val="001171EE"/>
    <w:rsid w:val="001200DA"/>
    <w:rsid w:val="0012463C"/>
    <w:rsid w:val="00125100"/>
    <w:rsid w:val="00126749"/>
    <w:rsid w:val="001276B6"/>
    <w:rsid w:val="001338B2"/>
    <w:rsid w:val="00133C38"/>
    <w:rsid w:val="00135A46"/>
    <w:rsid w:val="001444BD"/>
    <w:rsid w:val="00145D39"/>
    <w:rsid w:val="00146547"/>
    <w:rsid w:val="0014676F"/>
    <w:rsid w:val="001531B6"/>
    <w:rsid w:val="00156D96"/>
    <w:rsid w:val="00160114"/>
    <w:rsid w:val="00163E12"/>
    <w:rsid w:val="001643E4"/>
    <w:rsid w:val="00172BBF"/>
    <w:rsid w:val="00173FB6"/>
    <w:rsid w:val="001755C5"/>
    <w:rsid w:val="00182808"/>
    <w:rsid w:val="00185274"/>
    <w:rsid w:val="00186D0E"/>
    <w:rsid w:val="001A2A98"/>
    <w:rsid w:val="001B1898"/>
    <w:rsid w:val="001B315C"/>
    <w:rsid w:val="001B5778"/>
    <w:rsid w:val="001C237A"/>
    <w:rsid w:val="001C27F2"/>
    <w:rsid w:val="001C4545"/>
    <w:rsid w:val="001C7594"/>
    <w:rsid w:val="001D18E9"/>
    <w:rsid w:val="001D3894"/>
    <w:rsid w:val="001E052C"/>
    <w:rsid w:val="001E30C2"/>
    <w:rsid w:val="001E4194"/>
    <w:rsid w:val="001E41F8"/>
    <w:rsid w:val="001E518C"/>
    <w:rsid w:val="001E5BF2"/>
    <w:rsid w:val="001F2C9C"/>
    <w:rsid w:val="001F2D2F"/>
    <w:rsid w:val="001F46A7"/>
    <w:rsid w:val="001F4F4A"/>
    <w:rsid w:val="001F551E"/>
    <w:rsid w:val="001F56BA"/>
    <w:rsid w:val="001F5949"/>
    <w:rsid w:val="00200C29"/>
    <w:rsid w:val="002035A5"/>
    <w:rsid w:val="00211068"/>
    <w:rsid w:val="00216713"/>
    <w:rsid w:val="00217705"/>
    <w:rsid w:val="00220ED4"/>
    <w:rsid w:val="002272AE"/>
    <w:rsid w:val="0022786A"/>
    <w:rsid w:val="00231496"/>
    <w:rsid w:val="00231F61"/>
    <w:rsid w:val="0023325B"/>
    <w:rsid w:val="00236B34"/>
    <w:rsid w:val="00237369"/>
    <w:rsid w:val="00240EB4"/>
    <w:rsid w:val="00244951"/>
    <w:rsid w:val="00250A21"/>
    <w:rsid w:val="00251147"/>
    <w:rsid w:val="00252179"/>
    <w:rsid w:val="002551DD"/>
    <w:rsid w:val="002562EE"/>
    <w:rsid w:val="002574AC"/>
    <w:rsid w:val="00261E71"/>
    <w:rsid w:val="0026468C"/>
    <w:rsid w:val="00266697"/>
    <w:rsid w:val="002732FD"/>
    <w:rsid w:val="00276E41"/>
    <w:rsid w:val="00280D15"/>
    <w:rsid w:val="00281EE1"/>
    <w:rsid w:val="00284ADB"/>
    <w:rsid w:val="00285FCC"/>
    <w:rsid w:val="0029548D"/>
    <w:rsid w:val="002A7760"/>
    <w:rsid w:val="002B25F6"/>
    <w:rsid w:val="002B30EA"/>
    <w:rsid w:val="002B6AD4"/>
    <w:rsid w:val="002B77B7"/>
    <w:rsid w:val="002B79B7"/>
    <w:rsid w:val="002C09F7"/>
    <w:rsid w:val="002C2D17"/>
    <w:rsid w:val="002D0967"/>
    <w:rsid w:val="002D3361"/>
    <w:rsid w:val="002D3DFF"/>
    <w:rsid w:val="002D57FF"/>
    <w:rsid w:val="002D5B0A"/>
    <w:rsid w:val="002D5DFA"/>
    <w:rsid w:val="002D62DA"/>
    <w:rsid w:val="002E01AC"/>
    <w:rsid w:val="002E33C3"/>
    <w:rsid w:val="002E57C7"/>
    <w:rsid w:val="002E61D6"/>
    <w:rsid w:val="002E7251"/>
    <w:rsid w:val="002F320E"/>
    <w:rsid w:val="003011B1"/>
    <w:rsid w:val="0030209B"/>
    <w:rsid w:val="00303703"/>
    <w:rsid w:val="0030382E"/>
    <w:rsid w:val="00303ADC"/>
    <w:rsid w:val="0030542C"/>
    <w:rsid w:val="0030579A"/>
    <w:rsid w:val="00306C6F"/>
    <w:rsid w:val="00311BB5"/>
    <w:rsid w:val="00312909"/>
    <w:rsid w:val="003134D5"/>
    <w:rsid w:val="00314046"/>
    <w:rsid w:val="00314C46"/>
    <w:rsid w:val="0031570C"/>
    <w:rsid w:val="003178C6"/>
    <w:rsid w:val="0032017E"/>
    <w:rsid w:val="00320425"/>
    <w:rsid w:val="00321195"/>
    <w:rsid w:val="00327C15"/>
    <w:rsid w:val="00332563"/>
    <w:rsid w:val="00332D15"/>
    <w:rsid w:val="0033414E"/>
    <w:rsid w:val="003436BD"/>
    <w:rsid w:val="003502F1"/>
    <w:rsid w:val="00352659"/>
    <w:rsid w:val="00356067"/>
    <w:rsid w:val="00357D07"/>
    <w:rsid w:val="003605BF"/>
    <w:rsid w:val="00363026"/>
    <w:rsid w:val="00366F14"/>
    <w:rsid w:val="0036731D"/>
    <w:rsid w:val="0036735B"/>
    <w:rsid w:val="00372A14"/>
    <w:rsid w:val="0037419C"/>
    <w:rsid w:val="00374701"/>
    <w:rsid w:val="00375CE6"/>
    <w:rsid w:val="003867DB"/>
    <w:rsid w:val="00391EDD"/>
    <w:rsid w:val="0039701F"/>
    <w:rsid w:val="003A007B"/>
    <w:rsid w:val="003A0732"/>
    <w:rsid w:val="003A1B8C"/>
    <w:rsid w:val="003A2288"/>
    <w:rsid w:val="003A2C94"/>
    <w:rsid w:val="003A3448"/>
    <w:rsid w:val="003A3A9E"/>
    <w:rsid w:val="003A483D"/>
    <w:rsid w:val="003A5FCB"/>
    <w:rsid w:val="003B0274"/>
    <w:rsid w:val="003B52E3"/>
    <w:rsid w:val="003C0152"/>
    <w:rsid w:val="003C0ADC"/>
    <w:rsid w:val="003C1105"/>
    <w:rsid w:val="003C6F35"/>
    <w:rsid w:val="003C7453"/>
    <w:rsid w:val="003C79A2"/>
    <w:rsid w:val="003D49BB"/>
    <w:rsid w:val="003D5533"/>
    <w:rsid w:val="003D59B8"/>
    <w:rsid w:val="003E1C76"/>
    <w:rsid w:val="003E5251"/>
    <w:rsid w:val="003E59BF"/>
    <w:rsid w:val="003F1BB3"/>
    <w:rsid w:val="003F66AF"/>
    <w:rsid w:val="00404EFF"/>
    <w:rsid w:val="00407D8F"/>
    <w:rsid w:val="0041311E"/>
    <w:rsid w:val="00413CB3"/>
    <w:rsid w:val="00413F8F"/>
    <w:rsid w:val="00414E7B"/>
    <w:rsid w:val="00414EA3"/>
    <w:rsid w:val="004165BC"/>
    <w:rsid w:val="0041791D"/>
    <w:rsid w:val="00420686"/>
    <w:rsid w:val="004241F1"/>
    <w:rsid w:val="004247A2"/>
    <w:rsid w:val="004248D6"/>
    <w:rsid w:val="00425375"/>
    <w:rsid w:val="00427EF7"/>
    <w:rsid w:val="0043069C"/>
    <w:rsid w:val="00430B81"/>
    <w:rsid w:val="00431C37"/>
    <w:rsid w:val="00435CAD"/>
    <w:rsid w:val="004361E5"/>
    <w:rsid w:val="0044003B"/>
    <w:rsid w:val="0044573F"/>
    <w:rsid w:val="00452298"/>
    <w:rsid w:val="00454125"/>
    <w:rsid w:val="0045490D"/>
    <w:rsid w:val="00461989"/>
    <w:rsid w:val="00463F11"/>
    <w:rsid w:val="00470AFA"/>
    <w:rsid w:val="004716D1"/>
    <w:rsid w:val="00474433"/>
    <w:rsid w:val="004768CC"/>
    <w:rsid w:val="00476A72"/>
    <w:rsid w:val="00481959"/>
    <w:rsid w:val="00482B7F"/>
    <w:rsid w:val="00482CF2"/>
    <w:rsid w:val="00483BD4"/>
    <w:rsid w:val="0048712C"/>
    <w:rsid w:val="004908B7"/>
    <w:rsid w:val="00492522"/>
    <w:rsid w:val="004968B7"/>
    <w:rsid w:val="004A00AA"/>
    <w:rsid w:val="004A539E"/>
    <w:rsid w:val="004A6AAF"/>
    <w:rsid w:val="004B0657"/>
    <w:rsid w:val="004B0907"/>
    <w:rsid w:val="004B0CBA"/>
    <w:rsid w:val="004B0CE4"/>
    <w:rsid w:val="004B3202"/>
    <w:rsid w:val="004B79E4"/>
    <w:rsid w:val="004C1750"/>
    <w:rsid w:val="004C2346"/>
    <w:rsid w:val="004C24F7"/>
    <w:rsid w:val="004C27FD"/>
    <w:rsid w:val="004D0CB2"/>
    <w:rsid w:val="004D37AA"/>
    <w:rsid w:val="004D691C"/>
    <w:rsid w:val="004D7034"/>
    <w:rsid w:val="004E082B"/>
    <w:rsid w:val="004E0961"/>
    <w:rsid w:val="004E6418"/>
    <w:rsid w:val="004E744E"/>
    <w:rsid w:val="004F10A8"/>
    <w:rsid w:val="004F31C5"/>
    <w:rsid w:val="004F7139"/>
    <w:rsid w:val="0050421D"/>
    <w:rsid w:val="00505403"/>
    <w:rsid w:val="005077A9"/>
    <w:rsid w:val="005079CB"/>
    <w:rsid w:val="00510550"/>
    <w:rsid w:val="005114AA"/>
    <w:rsid w:val="00511F2D"/>
    <w:rsid w:val="00513A86"/>
    <w:rsid w:val="00516625"/>
    <w:rsid w:val="0051795C"/>
    <w:rsid w:val="00517CC9"/>
    <w:rsid w:val="005225F0"/>
    <w:rsid w:val="005279F6"/>
    <w:rsid w:val="00531589"/>
    <w:rsid w:val="00532616"/>
    <w:rsid w:val="00535456"/>
    <w:rsid w:val="005372D0"/>
    <w:rsid w:val="00541178"/>
    <w:rsid w:val="005411E5"/>
    <w:rsid w:val="005419CA"/>
    <w:rsid w:val="00543686"/>
    <w:rsid w:val="00547C6C"/>
    <w:rsid w:val="00550E8C"/>
    <w:rsid w:val="0055399A"/>
    <w:rsid w:val="00553A66"/>
    <w:rsid w:val="00556583"/>
    <w:rsid w:val="005572E5"/>
    <w:rsid w:val="005577E7"/>
    <w:rsid w:val="005729BA"/>
    <w:rsid w:val="00573756"/>
    <w:rsid w:val="005742A1"/>
    <w:rsid w:val="005752D6"/>
    <w:rsid w:val="005800CC"/>
    <w:rsid w:val="00580D59"/>
    <w:rsid w:val="005812A4"/>
    <w:rsid w:val="005818DB"/>
    <w:rsid w:val="005820FF"/>
    <w:rsid w:val="00591BD7"/>
    <w:rsid w:val="00592538"/>
    <w:rsid w:val="0059256D"/>
    <w:rsid w:val="0059307E"/>
    <w:rsid w:val="00595339"/>
    <w:rsid w:val="0059605A"/>
    <w:rsid w:val="005968D7"/>
    <w:rsid w:val="005A623A"/>
    <w:rsid w:val="005A6379"/>
    <w:rsid w:val="005B03DE"/>
    <w:rsid w:val="005B1FD2"/>
    <w:rsid w:val="005B6623"/>
    <w:rsid w:val="005C00F6"/>
    <w:rsid w:val="005C1B13"/>
    <w:rsid w:val="005C7FC3"/>
    <w:rsid w:val="005D1965"/>
    <w:rsid w:val="005D3612"/>
    <w:rsid w:val="005D7544"/>
    <w:rsid w:val="005E056C"/>
    <w:rsid w:val="005E132C"/>
    <w:rsid w:val="005E29FB"/>
    <w:rsid w:val="005E3174"/>
    <w:rsid w:val="005E6F91"/>
    <w:rsid w:val="005E7636"/>
    <w:rsid w:val="0060090D"/>
    <w:rsid w:val="00602DCF"/>
    <w:rsid w:val="00611418"/>
    <w:rsid w:val="00612BFD"/>
    <w:rsid w:val="00614957"/>
    <w:rsid w:val="00614A3D"/>
    <w:rsid w:val="006173A1"/>
    <w:rsid w:val="006177AB"/>
    <w:rsid w:val="006200FB"/>
    <w:rsid w:val="00622F5E"/>
    <w:rsid w:val="00624121"/>
    <w:rsid w:val="00625466"/>
    <w:rsid w:val="00625598"/>
    <w:rsid w:val="00627CAB"/>
    <w:rsid w:val="00635B49"/>
    <w:rsid w:val="006408AD"/>
    <w:rsid w:val="00640D7A"/>
    <w:rsid w:val="0065096D"/>
    <w:rsid w:val="00651509"/>
    <w:rsid w:val="0065253B"/>
    <w:rsid w:val="00655612"/>
    <w:rsid w:val="00661523"/>
    <w:rsid w:val="00666F8A"/>
    <w:rsid w:val="0066733C"/>
    <w:rsid w:val="00667604"/>
    <w:rsid w:val="00670517"/>
    <w:rsid w:val="0067242E"/>
    <w:rsid w:val="0067394D"/>
    <w:rsid w:val="00673BC8"/>
    <w:rsid w:val="00674A1E"/>
    <w:rsid w:val="00682AAB"/>
    <w:rsid w:val="0068495C"/>
    <w:rsid w:val="00684F3D"/>
    <w:rsid w:val="0068730D"/>
    <w:rsid w:val="0069502F"/>
    <w:rsid w:val="006A5BB3"/>
    <w:rsid w:val="006A7A3B"/>
    <w:rsid w:val="006A7D5E"/>
    <w:rsid w:val="006A7FC9"/>
    <w:rsid w:val="006B0E82"/>
    <w:rsid w:val="006B0ECA"/>
    <w:rsid w:val="006B2C15"/>
    <w:rsid w:val="006B5208"/>
    <w:rsid w:val="006B6D25"/>
    <w:rsid w:val="006B71CB"/>
    <w:rsid w:val="006C3D9F"/>
    <w:rsid w:val="006C47B3"/>
    <w:rsid w:val="006C5300"/>
    <w:rsid w:val="006C6ABC"/>
    <w:rsid w:val="006D0AEF"/>
    <w:rsid w:val="006D1EEC"/>
    <w:rsid w:val="006D2530"/>
    <w:rsid w:val="006D2610"/>
    <w:rsid w:val="006D3CCD"/>
    <w:rsid w:val="006D4657"/>
    <w:rsid w:val="006D4A55"/>
    <w:rsid w:val="006D56E3"/>
    <w:rsid w:val="006D5F26"/>
    <w:rsid w:val="006D6755"/>
    <w:rsid w:val="006D689D"/>
    <w:rsid w:val="006E0460"/>
    <w:rsid w:val="006E0DE0"/>
    <w:rsid w:val="006E345E"/>
    <w:rsid w:val="006E37C7"/>
    <w:rsid w:val="006E43A3"/>
    <w:rsid w:val="006E4629"/>
    <w:rsid w:val="006E4C2E"/>
    <w:rsid w:val="006E5A25"/>
    <w:rsid w:val="006E7B9F"/>
    <w:rsid w:val="006F019D"/>
    <w:rsid w:val="006F2077"/>
    <w:rsid w:val="006F29CB"/>
    <w:rsid w:val="006F2E96"/>
    <w:rsid w:val="006F4ADF"/>
    <w:rsid w:val="006F5C5E"/>
    <w:rsid w:val="006F744E"/>
    <w:rsid w:val="00703ED4"/>
    <w:rsid w:val="007061DC"/>
    <w:rsid w:val="00710771"/>
    <w:rsid w:val="00716FA9"/>
    <w:rsid w:val="00720101"/>
    <w:rsid w:val="00722CC3"/>
    <w:rsid w:val="00723ECC"/>
    <w:rsid w:val="00724FE1"/>
    <w:rsid w:val="00725C4F"/>
    <w:rsid w:val="007265E6"/>
    <w:rsid w:val="00730406"/>
    <w:rsid w:val="00731B5E"/>
    <w:rsid w:val="0073541C"/>
    <w:rsid w:val="00735FB5"/>
    <w:rsid w:val="00740A37"/>
    <w:rsid w:val="007468D2"/>
    <w:rsid w:val="007502DB"/>
    <w:rsid w:val="007515AC"/>
    <w:rsid w:val="00751D33"/>
    <w:rsid w:val="0075303C"/>
    <w:rsid w:val="007561C9"/>
    <w:rsid w:val="00765085"/>
    <w:rsid w:val="00772918"/>
    <w:rsid w:val="00773230"/>
    <w:rsid w:val="00773C17"/>
    <w:rsid w:val="0077742F"/>
    <w:rsid w:val="007824D3"/>
    <w:rsid w:val="00782571"/>
    <w:rsid w:val="00783CCB"/>
    <w:rsid w:val="0078552B"/>
    <w:rsid w:val="00787DC4"/>
    <w:rsid w:val="00791B42"/>
    <w:rsid w:val="00791E97"/>
    <w:rsid w:val="0079404E"/>
    <w:rsid w:val="00795F77"/>
    <w:rsid w:val="007A6A06"/>
    <w:rsid w:val="007A6B94"/>
    <w:rsid w:val="007A6D24"/>
    <w:rsid w:val="007B183F"/>
    <w:rsid w:val="007B77E9"/>
    <w:rsid w:val="007B7F05"/>
    <w:rsid w:val="007C095E"/>
    <w:rsid w:val="007C237A"/>
    <w:rsid w:val="007C4200"/>
    <w:rsid w:val="007D0E4A"/>
    <w:rsid w:val="007D19E1"/>
    <w:rsid w:val="007D4A87"/>
    <w:rsid w:val="007D5E66"/>
    <w:rsid w:val="007D7D24"/>
    <w:rsid w:val="007D7D99"/>
    <w:rsid w:val="007D7FFE"/>
    <w:rsid w:val="007E36DF"/>
    <w:rsid w:val="007E3D1A"/>
    <w:rsid w:val="007E531D"/>
    <w:rsid w:val="007E58BE"/>
    <w:rsid w:val="007E72E5"/>
    <w:rsid w:val="007F2121"/>
    <w:rsid w:val="007F2423"/>
    <w:rsid w:val="00802FC1"/>
    <w:rsid w:val="00805489"/>
    <w:rsid w:val="008109EE"/>
    <w:rsid w:val="00815029"/>
    <w:rsid w:val="00815D78"/>
    <w:rsid w:val="00816BE5"/>
    <w:rsid w:val="00817993"/>
    <w:rsid w:val="00817DBD"/>
    <w:rsid w:val="00822119"/>
    <w:rsid w:val="00822A7A"/>
    <w:rsid w:val="00823B18"/>
    <w:rsid w:val="00825448"/>
    <w:rsid w:val="00826362"/>
    <w:rsid w:val="008279F6"/>
    <w:rsid w:val="00837514"/>
    <w:rsid w:val="0084107B"/>
    <w:rsid w:val="00843F73"/>
    <w:rsid w:val="00844499"/>
    <w:rsid w:val="008454BB"/>
    <w:rsid w:val="0084643F"/>
    <w:rsid w:val="008505F3"/>
    <w:rsid w:val="00851DDD"/>
    <w:rsid w:val="0085260F"/>
    <w:rsid w:val="008630E6"/>
    <w:rsid w:val="008714EE"/>
    <w:rsid w:val="008715EC"/>
    <w:rsid w:val="00874129"/>
    <w:rsid w:val="008753A2"/>
    <w:rsid w:val="00875F56"/>
    <w:rsid w:val="00880C3B"/>
    <w:rsid w:val="00886D4F"/>
    <w:rsid w:val="008920BC"/>
    <w:rsid w:val="00896207"/>
    <w:rsid w:val="008A087E"/>
    <w:rsid w:val="008A223B"/>
    <w:rsid w:val="008A6EB2"/>
    <w:rsid w:val="008A6EEA"/>
    <w:rsid w:val="008A76FB"/>
    <w:rsid w:val="008C5250"/>
    <w:rsid w:val="008C52EE"/>
    <w:rsid w:val="008C67E4"/>
    <w:rsid w:val="008C6D30"/>
    <w:rsid w:val="008E1D85"/>
    <w:rsid w:val="008E486D"/>
    <w:rsid w:val="008E620D"/>
    <w:rsid w:val="008E74FA"/>
    <w:rsid w:val="008E79EC"/>
    <w:rsid w:val="008F2D14"/>
    <w:rsid w:val="008F4093"/>
    <w:rsid w:val="008F4168"/>
    <w:rsid w:val="008F4EF3"/>
    <w:rsid w:val="00900400"/>
    <w:rsid w:val="009055B1"/>
    <w:rsid w:val="00905B4D"/>
    <w:rsid w:val="00910C30"/>
    <w:rsid w:val="0091259D"/>
    <w:rsid w:val="009159DC"/>
    <w:rsid w:val="00920C92"/>
    <w:rsid w:val="0092116F"/>
    <w:rsid w:val="0092668B"/>
    <w:rsid w:val="009271A5"/>
    <w:rsid w:val="00927D5A"/>
    <w:rsid w:val="009322E9"/>
    <w:rsid w:val="00933757"/>
    <w:rsid w:val="00933B17"/>
    <w:rsid w:val="00936067"/>
    <w:rsid w:val="009405A2"/>
    <w:rsid w:val="0094607E"/>
    <w:rsid w:val="009501DC"/>
    <w:rsid w:val="0095179D"/>
    <w:rsid w:val="00951BD8"/>
    <w:rsid w:val="00952F10"/>
    <w:rsid w:val="00953646"/>
    <w:rsid w:val="0095435E"/>
    <w:rsid w:val="00956EB9"/>
    <w:rsid w:val="00970FD3"/>
    <w:rsid w:val="0097324D"/>
    <w:rsid w:val="00973E88"/>
    <w:rsid w:val="009762EA"/>
    <w:rsid w:val="00984ABD"/>
    <w:rsid w:val="0099133A"/>
    <w:rsid w:val="0099429C"/>
    <w:rsid w:val="00996A4C"/>
    <w:rsid w:val="00996A8F"/>
    <w:rsid w:val="009A3E47"/>
    <w:rsid w:val="009A598A"/>
    <w:rsid w:val="009A6077"/>
    <w:rsid w:val="009A6F49"/>
    <w:rsid w:val="009A74E3"/>
    <w:rsid w:val="009B0692"/>
    <w:rsid w:val="009B1217"/>
    <w:rsid w:val="009B4D7F"/>
    <w:rsid w:val="009B6789"/>
    <w:rsid w:val="009B6869"/>
    <w:rsid w:val="009C46E5"/>
    <w:rsid w:val="009D43BB"/>
    <w:rsid w:val="009D70FC"/>
    <w:rsid w:val="009D77B2"/>
    <w:rsid w:val="009E0CDF"/>
    <w:rsid w:val="009E4975"/>
    <w:rsid w:val="009E70E6"/>
    <w:rsid w:val="009F27BF"/>
    <w:rsid w:val="00A04B68"/>
    <w:rsid w:val="00A055C3"/>
    <w:rsid w:val="00A06C94"/>
    <w:rsid w:val="00A073DF"/>
    <w:rsid w:val="00A11719"/>
    <w:rsid w:val="00A11C6A"/>
    <w:rsid w:val="00A12B69"/>
    <w:rsid w:val="00A13A19"/>
    <w:rsid w:val="00A15386"/>
    <w:rsid w:val="00A16EC3"/>
    <w:rsid w:val="00A2335F"/>
    <w:rsid w:val="00A23FD0"/>
    <w:rsid w:val="00A247C8"/>
    <w:rsid w:val="00A24B25"/>
    <w:rsid w:val="00A27642"/>
    <w:rsid w:val="00A34680"/>
    <w:rsid w:val="00A402C2"/>
    <w:rsid w:val="00A40AB9"/>
    <w:rsid w:val="00A42440"/>
    <w:rsid w:val="00A44DB0"/>
    <w:rsid w:val="00A52030"/>
    <w:rsid w:val="00A53732"/>
    <w:rsid w:val="00A53BA8"/>
    <w:rsid w:val="00A55951"/>
    <w:rsid w:val="00A62DA0"/>
    <w:rsid w:val="00A64902"/>
    <w:rsid w:val="00A7004C"/>
    <w:rsid w:val="00A72EEC"/>
    <w:rsid w:val="00A74E38"/>
    <w:rsid w:val="00A80087"/>
    <w:rsid w:val="00A8229C"/>
    <w:rsid w:val="00A822EE"/>
    <w:rsid w:val="00A826AA"/>
    <w:rsid w:val="00A86632"/>
    <w:rsid w:val="00A8748E"/>
    <w:rsid w:val="00A904BB"/>
    <w:rsid w:val="00A907ED"/>
    <w:rsid w:val="00A94657"/>
    <w:rsid w:val="00A97453"/>
    <w:rsid w:val="00AA01C3"/>
    <w:rsid w:val="00AA17FC"/>
    <w:rsid w:val="00AA3FEC"/>
    <w:rsid w:val="00AB003B"/>
    <w:rsid w:val="00AB141D"/>
    <w:rsid w:val="00AB2DDA"/>
    <w:rsid w:val="00AB44C7"/>
    <w:rsid w:val="00AB4F8B"/>
    <w:rsid w:val="00AB76B3"/>
    <w:rsid w:val="00AC0150"/>
    <w:rsid w:val="00AC62AE"/>
    <w:rsid w:val="00AC6DCC"/>
    <w:rsid w:val="00AD19A7"/>
    <w:rsid w:val="00AD1DB5"/>
    <w:rsid w:val="00AD5A6B"/>
    <w:rsid w:val="00AD787A"/>
    <w:rsid w:val="00AD78C1"/>
    <w:rsid w:val="00AE1CFE"/>
    <w:rsid w:val="00AE2407"/>
    <w:rsid w:val="00AE33F7"/>
    <w:rsid w:val="00AE5C5D"/>
    <w:rsid w:val="00AF01ED"/>
    <w:rsid w:val="00AF1025"/>
    <w:rsid w:val="00AF3FE5"/>
    <w:rsid w:val="00B021E2"/>
    <w:rsid w:val="00B0321D"/>
    <w:rsid w:val="00B04062"/>
    <w:rsid w:val="00B07C50"/>
    <w:rsid w:val="00B119A1"/>
    <w:rsid w:val="00B11D5E"/>
    <w:rsid w:val="00B1324F"/>
    <w:rsid w:val="00B35D88"/>
    <w:rsid w:val="00B35E4B"/>
    <w:rsid w:val="00B4074A"/>
    <w:rsid w:val="00B430F9"/>
    <w:rsid w:val="00B4402F"/>
    <w:rsid w:val="00B45857"/>
    <w:rsid w:val="00B45FEA"/>
    <w:rsid w:val="00B47580"/>
    <w:rsid w:val="00B47C5D"/>
    <w:rsid w:val="00B555D3"/>
    <w:rsid w:val="00B56086"/>
    <w:rsid w:val="00B6029B"/>
    <w:rsid w:val="00B60FB8"/>
    <w:rsid w:val="00B63752"/>
    <w:rsid w:val="00B6592D"/>
    <w:rsid w:val="00B67118"/>
    <w:rsid w:val="00B67F96"/>
    <w:rsid w:val="00B72926"/>
    <w:rsid w:val="00B73D51"/>
    <w:rsid w:val="00B750F4"/>
    <w:rsid w:val="00B75B23"/>
    <w:rsid w:val="00B7623D"/>
    <w:rsid w:val="00B77024"/>
    <w:rsid w:val="00B77F8E"/>
    <w:rsid w:val="00B81271"/>
    <w:rsid w:val="00B8248F"/>
    <w:rsid w:val="00B8577B"/>
    <w:rsid w:val="00B912CA"/>
    <w:rsid w:val="00B97142"/>
    <w:rsid w:val="00B97667"/>
    <w:rsid w:val="00BA18E2"/>
    <w:rsid w:val="00BA199F"/>
    <w:rsid w:val="00BA615D"/>
    <w:rsid w:val="00BA64E8"/>
    <w:rsid w:val="00BB7482"/>
    <w:rsid w:val="00BB77FC"/>
    <w:rsid w:val="00BC0423"/>
    <w:rsid w:val="00BC1BA8"/>
    <w:rsid w:val="00BC72D1"/>
    <w:rsid w:val="00BD18FB"/>
    <w:rsid w:val="00BD3C04"/>
    <w:rsid w:val="00BD54C4"/>
    <w:rsid w:val="00BD6389"/>
    <w:rsid w:val="00BE123C"/>
    <w:rsid w:val="00BE5676"/>
    <w:rsid w:val="00BE5C6A"/>
    <w:rsid w:val="00BF0F81"/>
    <w:rsid w:val="00BF1DF5"/>
    <w:rsid w:val="00BF2B90"/>
    <w:rsid w:val="00BF2D49"/>
    <w:rsid w:val="00BF529D"/>
    <w:rsid w:val="00BF734E"/>
    <w:rsid w:val="00C03D6B"/>
    <w:rsid w:val="00C07E0A"/>
    <w:rsid w:val="00C14670"/>
    <w:rsid w:val="00C1715D"/>
    <w:rsid w:val="00C20572"/>
    <w:rsid w:val="00C21529"/>
    <w:rsid w:val="00C24854"/>
    <w:rsid w:val="00C25BF9"/>
    <w:rsid w:val="00C303BE"/>
    <w:rsid w:val="00C32B29"/>
    <w:rsid w:val="00C335C2"/>
    <w:rsid w:val="00C35102"/>
    <w:rsid w:val="00C354F9"/>
    <w:rsid w:val="00C35C08"/>
    <w:rsid w:val="00C36C91"/>
    <w:rsid w:val="00C43670"/>
    <w:rsid w:val="00C45C6F"/>
    <w:rsid w:val="00C52346"/>
    <w:rsid w:val="00C55E6E"/>
    <w:rsid w:val="00C561F4"/>
    <w:rsid w:val="00C5639E"/>
    <w:rsid w:val="00C56E73"/>
    <w:rsid w:val="00C57686"/>
    <w:rsid w:val="00C62C5C"/>
    <w:rsid w:val="00C630B3"/>
    <w:rsid w:val="00C66DDF"/>
    <w:rsid w:val="00C6745B"/>
    <w:rsid w:val="00C70CE9"/>
    <w:rsid w:val="00C70FBA"/>
    <w:rsid w:val="00C75748"/>
    <w:rsid w:val="00C760D4"/>
    <w:rsid w:val="00C77825"/>
    <w:rsid w:val="00C80760"/>
    <w:rsid w:val="00C81879"/>
    <w:rsid w:val="00C92AFF"/>
    <w:rsid w:val="00C94CDA"/>
    <w:rsid w:val="00C952C3"/>
    <w:rsid w:val="00C95819"/>
    <w:rsid w:val="00CA1495"/>
    <w:rsid w:val="00CA59B1"/>
    <w:rsid w:val="00CA61A0"/>
    <w:rsid w:val="00CB2D31"/>
    <w:rsid w:val="00CB3568"/>
    <w:rsid w:val="00CB5B1B"/>
    <w:rsid w:val="00CC060A"/>
    <w:rsid w:val="00CD3A4A"/>
    <w:rsid w:val="00CD6180"/>
    <w:rsid w:val="00CD61D3"/>
    <w:rsid w:val="00CD6A1A"/>
    <w:rsid w:val="00CE0E0A"/>
    <w:rsid w:val="00CE4A7E"/>
    <w:rsid w:val="00CE6DFD"/>
    <w:rsid w:val="00CE7AA4"/>
    <w:rsid w:val="00CE7E49"/>
    <w:rsid w:val="00CF0D5F"/>
    <w:rsid w:val="00CF329E"/>
    <w:rsid w:val="00CF5663"/>
    <w:rsid w:val="00CF5C81"/>
    <w:rsid w:val="00D04307"/>
    <w:rsid w:val="00D054AD"/>
    <w:rsid w:val="00D05B98"/>
    <w:rsid w:val="00D15CF1"/>
    <w:rsid w:val="00D167B3"/>
    <w:rsid w:val="00D207A5"/>
    <w:rsid w:val="00D21D6E"/>
    <w:rsid w:val="00D240CF"/>
    <w:rsid w:val="00D25CE7"/>
    <w:rsid w:val="00D27B41"/>
    <w:rsid w:val="00D327B3"/>
    <w:rsid w:val="00D3385A"/>
    <w:rsid w:val="00D34289"/>
    <w:rsid w:val="00D35129"/>
    <w:rsid w:val="00D353C8"/>
    <w:rsid w:val="00D37BD0"/>
    <w:rsid w:val="00D40FF0"/>
    <w:rsid w:val="00D41306"/>
    <w:rsid w:val="00D41E85"/>
    <w:rsid w:val="00D424A0"/>
    <w:rsid w:val="00D466F4"/>
    <w:rsid w:val="00D547E2"/>
    <w:rsid w:val="00D615AD"/>
    <w:rsid w:val="00D6273B"/>
    <w:rsid w:val="00D637D5"/>
    <w:rsid w:val="00D63D25"/>
    <w:rsid w:val="00D63F63"/>
    <w:rsid w:val="00D65AAA"/>
    <w:rsid w:val="00D7479C"/>
    <w:rsid w:val="00D768EA"/>
    <w:rsid w:val="00D77839"/>
    <w:rsid w:val="00D77910"/>
    <w:rsid w:val="00D82506"/>
    <w:rsid w:val="00D8556E"/>
    <w:rsid w:val="00D860C4"/>
    <w:rsid w:val="00DA01F2"/>
    <w:rsid w:val="00DA11C1"/>
    <w:rsid w:val="00DA2B96"/>
    <w:rsid w:val="00DA3FA9"/>
    <w:rsid w:val="00DA6456"/>
    <w:rsid w:val="00DA7E9D"/>
    <w:rsid w:val="00DB2AF0"/>
    <w:rsid w:val="00DB39D4"/>
    <w:rsid w:val="00DB42D3"/>
    <w:rsid w:val="00DB6A71"/>
    <w:rsid w:val="00DC3186"/>
    <w:rsid w:val="00DC354B"/>
    <w:rsid w:val="00DC7AAF"/>
    <w:rsid w:val="00DD05A8"/>
    <w:rsid w:val="00DD0E3E"/>
    <w:rsid w:val="00DD5070"/>
    <w:rsid w:val="00DD5900"/>
    <w:rsid w:val="00DD742B"/>
    <w:rsid w:val="00DF2006"/>
    <w:rsid w:val="00E00232"/>
    <w:rsid w:val="00E033EE"/>
    <w:rsid w:val="00E03ADA"/>
    <w:rsid w:val="00E03B90"/>
    <w:rsid w:val="00E052F1"/>
    <w:rsid w:val="00E056F5"/>
    <w:rsid w:val="00E066C8"/>
    <w:rsid w:val="00E07829"/>
    <w:rsid w:val="00E118E3"/>
    <w:rsid w:val="00E22C3F"/>
    <w:rsid w:val="00E240CF"/>
    <w:rsid w:val="00E24C27"/>
    <w:rsid w:val="00E261FC"/>
    <w:rsid w:val="00E270BC"/>
    <w:rsid w:val="00E30E90"/>
    <w:rsid w:val="00E32983"/>
    <w:rsid w:val="00E3581E"/>
    <w:rsid w:val="00E41B61"/>
    <w:rsid w:val="00E43605"/>
    <w:rsid w:val="00E44D47"/>
    <w:rsid w:val="00E51841"/>
    <w:rsid w:val="00E51E08"/>
    <w:rsid w:val="00E532E8"/>
    <w:rsid w:val="00E54862"/>
    <w:rsid w:val="00E56428"/>
    <w:rsid w:val="00E622C6"/>
    <w:rsid w:val="00E62D99"/>
    <w:rsid w:val="00E657EA"/>
    <w:rsid w:val="00E65BE8"/>
    <w:rsid w:val="00E66708"/>
    <w:rsid w:val="00E71F1C"/>
    <w:rsid w:val="00E75BAE"/>
    <w:rsid w:val="00E832F0"/>
    <w:rsid w:val="00E8340A"/>
    <w:rsid w:val="00E84419"/>
    <w:rsid w:val="00E855A2"/>
    <w:rsid w:val="00E90358"/>
    <w:rsid w:val="00E90981"/>
    <w:rsid w:val="00E936E8"/>
    <w:rsid w:val="00E942DF"/>
    <w:rsid w:val="00EA5948"/>
    <w:rsid w:val="00EB25C6"/>
    <w:rsid w:val="00EB39D2"/>
    <w:rsid w:val="00EB598D"/>
    <w:rsid w:val="00EC26D6"/>
    <w:rsid w:val="00EC3518"/>
    <w:rsid w:val="00EC3EAC"/>
    <w:rsid w:val="00EC5655"/>
    <w:rsid w:val="00EC565C"/>
    <w:rsid w:val="00ED2D9F"/>
    <w:rsid w:val="00ED51BD"/>
    <w:rsid w:val="00ED62A7"/>
    <w:rsid w:val="00ED66AD"/>
    <w:rsid w:val="00ED729A"/>
    <w:rsid w:val="00EE2131"/>
    <w:rsid w:val="00EE3772"/>
    <w:rsid w:val="00EE39E7"/>
    <w:rsid w:val="00EE5CC3"/>
    <w:rsid w:val="00EF58F6"/>
    <w:rsid w:val="00EF69CF"/>
    <w:rsid w:val="00EF6E4E"/>
    <w:rsid w:val="00F0649F"/>
    <w:rsid w:val="00F11BCB"/>
    <w:rsid w:val="00F12C00"/>
    <w:rsid w:val="00F13950"/>
    <w:rsid w:val="00F15264"/>
    <w:rsid w:val="00F2020D"/>
    <w:rsid w:val="00F27565"/>
    <w:rsid w:val="00F3007D"/>
    <w:rsid w:val="00F33664"/>
    <w:rsid w:val="00F33F17"/>
    <w:rsid w:val="00F33FBA"/>
    <w:rsid w:val="00F3412A"/>
    <w:rsid w:val="00F3480B"/>
    <w:rsid w:val="00F3591D"/>
    <w:rsid w:val="00F37397"/>
    <w:rsid w:val="00F3784E"/>
    <w:rsid w:val="00F42869"/>
    <w:rsid w:val="00F45D66"/>
    <w:rsid w:val="00F46F2A"/>
    <w:rsid w:val="00F52892"/>
    <w:rsid w:val="00F53761"/>
    <w:rsid w:val="00F545DB"/>
    <w:rsid w:val="00F60F9D"/>
    <w:rsid w:val="00F61216"/>
    <w:rsid w:val="00F629ED"/>
    <w:rsid w:val="00F651A2"/>
    <w:rsid w:val="00F67B9D"/>
    <w:rsid w:val="00F7014E"/>
    <w:rsid w:val="00F71CA8"/>
    <w:rsid w:val="00F71E85"/>
    <w:rsid w:val="00F74150"/>
    <w:rsid w:val="00F74976"/>
    <w:rsid w:val="00F74A56"/>
    <w:rsid w:val="00F8739B"/>
    <w:rsid w:val="00F91474"/>
    <w:rsid w:val="00F93451"/>
    <w:rsid w:val="00F94808"/>
    <w:rsid w:val="00F949D3"/>
    <w:rsid w:val="00F95135"/>
    <w:rsid w:val="00FA0AB6"/>
    <w:rsid w:val="00FA1EBF"/>
    <w:rsid w:val="00FA42F4"/>
    <w:rsid w:val="00FA5AC2"/>
    <w:rsid w:val="00FA5DC2"/>
    <w:rsid w:val="00FA70F4"/>
    <w:rsid w:val="00FA77B4"/>
    <w:rsid w:val="00FB102A"/>
    <w:rsid w:val="00FB4E2D"/>
    <w:rsid w:val="00FB7FDC"/>
    <w:rsid w:val="00FC67F4"/>
    <w:rsid w:val="00FC6B48"/>
    <w:rsid w:val="00FC75A2"/>
    <w:rsid w:val="00FD11E7"/>
    <w:rsid w:val="00FD1DB5"/>
    <w:rsid w:val="00FD2AA5"/>
    <w:rsid w:val="00FE00E2"/>
    <w:rsid w:val="00FE2BA8"/>
    <w:rsid w:val="00FE2BF5"/>
    <w:rsid w:val="00FE4812"/>
    <w:rsid w:val="00FE56C2"/>
    <w:rsid w:val="00FE624F"/>
    <w:rsid w:val="00FE70DB"/>
    <w:rsid w:val="00FF02A2"/>
    <w:rsid w:val="00FF1BA9"/>
    <w:rsid w:val="00FF5027"/>
    <w:rsid w:val="00FF7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A835BA"/>
  <w15:docId w15:val="{6D2EAE49-C5DC-4276-AFAC-7AE3C4441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4C46"/>
    <w:pPr>
      <w:keepNext/>
      <w:keepLines/>
      <w:spacing w:before="40" w:after="0" w:line="240" w:lineRule="auto"/>
      <w:outlineLvl w:val="1"/>
    </w:pPr>
    <w:rPr>
      <w:rFonts w:ascii="Cambria" w:eastAsia="Times New Roman" w:hAnsi="Cambria"/>
      <w:color w:val="365F91"/>
      <w:kern w:val="28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202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2020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E5C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5C6A"/>
  </w:style>
  <w:style w:type="paragraph" w:styleId="Footer">
    <w:name w:val="footer"/>
    <w:basedOn w:val="Normal"/>
    <w:link w:val="FooterChar"/>
    <w:uiPriority w:val="99"/>
    <w:unhideWhenUsed/>
    <w:rsid w:val="00BE5C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5C6A"/>
  </w:style>
  <w:style w:type="paragraph" w:customStyle="1" w:styleId="b-qt">
    <w:name w:val="b-qt"/>
    <w:basedOn w:val="Normal"/>
    <w:rsid w:val="00A04B6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uthorortitle">
    <w:name w:val="authorortitle"/>
    <w:basedOn w:val="DefaultParagraphFont"/>
    <w:rsid w:val="00FA77B4"/>
  </w:style>
  <w:style w:type="character" w:customStyle="1" w:styleId="Heading2Char">
    <w:name w:val="Heading 2 Char"/>
    <w:link w:val="Heading2"/>
    <w:uiPriority w:val="9"/>
    <w:rsid w:val="00314C46"/>
    <w:rPr>
      <w:rFonts w:ascii="Cambria" w:eastAsia="Times New Roman" w:hAnsi="Cambria" w:cs="Times New Roman"/>
      <w:color w:val="365F91"/>
      <w:kern w:val="28"/>
      <w:sz w:val="26"/>
      <w:szCs w:val="26"/>
    </w:rPr>
  </w:style>
  <w:style w:type="paragraph" w:styleId="NormalWeb">
    <w:name w:val="Normal (Web)"/>
    <w:basedOn w:val="Normal"/>
    <w:unhideWhenUsed/>
    <w:rsid w:val="004925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492522"/>
    <w:rPr>
      <w:b/>
      <w:bCs/>
    </w:rPr>
  </w:style>
  <w:style w:type="character" w:styleId="Emphasis">
    <w:name w:val="Emphasis"/>
    <w:uiPriority w:val="20"/>
    <w:qFormat/>
    <w:rsid w:val="007E72E5"/>
    <w:rPr>
      <w:i/>
      <w:iCs/>
    </w:rPr>
  </w:style>
  <w:style w:type="paragraph" w:customStyle="1" w:styleId="hh">
    <w:name w:val="hh"/>
    <w:basedOn w:val="Normal"/>
    <w:rsid w:val="00787DC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field-author">
    <w:name w:val="field-author"/>
    <w:basedOn w:val="Normal"/>
    <w:rsid w:val="00D40FF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6D4A5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104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9" Type="http://schemas.openxmlformats.org/officeDocument/2006/relationships/image" Target="media/image32.jpeg"/><Relationship Id="rId21" Type="http://schemas.openxmlformats.org/officeDocument/2006/relationships/image" Target="media/image14.jpeg"/><Relationship Id="rId34" Type="http://schemas.openxmlformats.org/officeDocument/2006/relationships/image" Target="media/image27.jpeg"/><Relationship Id="rId42" Type="http://schemas.openxmlformats.org/officeDocument/2006/relationships/hyperlink" Target="https://www.goodreads.com/author/show/25022.Jean_Rhys" TargetMode="Externa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9" Type="http://schemas.openxmlformats.org/officeDocument/2006/relationships/image" Target="media/image22.jpe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32" Type="http://schemas.openxmlformats.org/officeDocument/2006/relationships/image" Target="media/image25.jpeg"/><Relationship Id="rId37" Type="http://schemas.openxmlformats.org/officeDocument/2006/relationships/image" Target="media/image30.jpeg"/><Relationship Id="rId40" Type="http://schemas.openxmlformats.org/officeDocument/2006/relationships/hyperlink" Target="https://www.goodreads.com/author/show/367338.Nelson_Mandela" TargetMode="External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image" Target="media/image29.jpeg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31" Type="http://schemas.openxmlformats.org/officeDocument/2006/relationships/image" Target="media/image24.jpe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image" Target="media/image28.jpeg"/><Relationship Id="rId43" Type="http://schemas.openxmlformats.org/officeDocument/2006/relationships/hyperlink" Target="https://www.goodreads.com/author/show/229.Abraham_Lincoln" TargetMode="External"/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33" Type="http://schemas.openxmlformats.org/officeDocument/2006/relationships/image" Target="media/image26.jpeg"/><Relationship Id="rId38" Type="http://schemas.openxmlformats.org/officeDocument/2006/relationships/image" Target="media/image31.jpeg"/><Relationship Id="rId20" Type="http://schemas.openxmlformats.org/officeDocument/2006/relationships/image" Target="media/image13.jpeg"/><Relationship Id="rId41" Type="http://schemas.openxmlformats.org/officeDocument/2006/relationships/hyperlink" Target="https://www.goodreads.com/author/show/2238.Isabel_Allend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554201-4E14-4F6F-B2AD-CA6F64EF7F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6</Pages>
  <Words>738</Words>
  <Characters>421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k Loadman-Copelan</dc:creator>
  <cp:keywords/>
  <dc:description/>
  <cp:lastModifiedBy>Kirk Loadman-Copeland</cp:lastModifiedBy>
  <cp:revision>6</cp:revision>
  <cp:lastPrinted>2023-03-21T18:56:00Z</cp:lastPrinted>
  <dcterms:created xsi:type="dcterms:W3CDTF">2023-12-29T15:58:00Z</dcterms:created>
  <dcterms:modified xsi:type="dcterms:W3CDTF">2024-01-01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27228fe786e81ec953703bdb84ebb871eab2ac407fe505a5ac3cc5247aa2c4</vt:lpwstr>
  </property>
</Properties>
</file>